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500487" w14:textId="37673032" w:rsidR="00DA0C64" w:rsidRPr="006F194F" w:rsidRDefault="00DA0C64" w:rsidP="00F3043D">
      <w:pPr>
        <w:spacing w:line="240" w:lineRule="auto"/>
        <w:rPr>
          <w:rFonts w:asciiTheme="minorHAnsi" w:hAnsiTheme="minorHAnsi"/>
          <w:sz w:val="24"/>
        </w:rPr>
      </w:pPr>
      <w:r w:rsidRPr="006F194F">
        <w:rPr>
          <w:rFonts w:asciiTheme="minorHAnsi" w:hAnsiTheme="minorHAnsi"/>
          <w:noProof/>
          <w:sz w:val="24"/>
          <w:lang w:eastAsia="pt-BR"/>
        </w:rPr>
        <w:drawing>
          <wp:inline distT="0" distB="0" distL="0" distR="0" wp14:anchorId="77E46DE9" wp14:editId="11597550">
            <wp:extent cx="604101" cy="580446"/>
            <wp:effectExtent l="19050" t="0" r="5499" b="0"/>
            <wp:docPr id="3" name="Imagem 2" descr="Logo_Unicam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Unicamp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4024" cy="580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194F">
        <w:rPr>
          <w:rFonts w:asciiTheme="minorHAnsi" w:hAnsiTheme="minorHAnsi"/>
          <w:sz w:val="24"/>
        </w:rPr>
        <w:t xml:space="preserve">        </w:t>
      </w:r>
      <w:r w:rsidRPr="006F194F">
        <w:rPr>
          <w:rFonts w:asciiTheme="minorHAnsi" w:hAnsiTheme="minorHAnsi"/>
          <w:sz w:val="24"/>
        </w:rPr>
        <w:t xml:space="preserve">        </w:t>
      </w:r>
      <w:r w:rsidR="006F194F">
        <w:rPr>
          <w:rFonts w:asciiTheme="minorHAnsi" w:hAnsiTheme="minorHAnsi"/>
          <w:sz w:val="24"/>
        </w:rPr>
        <w:t xml:space="preserve"> </w:t>
      </w:r>
      <w:r w:rsidR="00F3043D" w:rsidRPr="006F194F">
        <w:rPr>
          <w:rFonts w:asciiTheme="minorHAnsi" w:hAnsiTheme="minorHAnsi"/>
          <w:sz w:val="24"/>
        </w:rPr>
        <w:t xml:space="preserve">            </w:t>
      </w:r>
      <w:r w:rsidR="00885C0A">
        <w:rPr>
          <w:rFonts w:asciiTheme="minorHAnsi" w:hAnsiTheme="minorHAnsi"/>
          <w:sz w:val="24"/>
        </w:rPr>
        <w:t xml:space="preserve">   </w:t>
      </w:r>
      <w:r w:rsidR="00F3043D" w:rsidRPr="006F194F">
        <w:rPr>
          <w:rFonts w:asciiTheme="minorHAnsi" w:hAnsiTheme="minorHAnsi"/>
          <w:sz w:val="24"/>
        </w:rPr>
        <w:t xml:space="preserve">                                                                                      </w:t>
      </w:r>
      <w:r w:rsidRPr="006F194F">
        <w:rPr>
          <w:rFonts w:asciiTheme="minorHAnsi" w:hAnsiTheme="minorHAnsi"/>
          <w:sz w:val="24"/>
        </w:rPr>
        <w:t xml:space="preserve">                             </w:t>
      </w:r>
      <w:r w:rsidRPr="006F194F">
        <w:rPr>
          <w:rFonts w:asciiTheme="minorHAnsi" w:hAnsiTheme="minorHAnsi"/>
          <w:noProof/>
          <w:sz w:val="24"/>
          <w:lang w:eastAsia="pt-BR"/>
        </w:rPr>
        <w:drawing>
          <wp:inline distT="0" distB="0" distL="0" distR="0" wp14:anchorId="2FF646AB" wp14:editId="1601E856">
            <wp:extent cx="826301" cy="411790"/>
            <wp:effectExtent l="19050" t="0" r="0" b="0"/>
            <wp:docPr id="1" name="Imagem 0" descr="LOGO F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FCA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7961" cy="412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A62BF" w14:textId="77777777" w:rsidR="00DA0C64" w:rsidRPr="006F194F" w:rsidRDefault="00DA0C64" w:rsidP="001653E1">
      <w:pPr>
        <w:spacing w:beforeLines="20" w:before="48" w:afterLines="20" w:after="48" w:line="240" w:lineRule="auto"/>
        <w:ind w:right="34"/>
        <w:jc w:val="center"/>
        <w:rPr>
          <w:rFonts w:asciiTheme="minorHAnsi" w:hAnsiTheme="minorHAnsi" w:cs="Arial"/>
          <w:b/>
          <w:sz w:val="24"/>
        </w:rPr>
      </w:pPr>
      <w:r w:rsidRPr="006F194F">
        <w:rPr>
          <w:rFonts w:asciiTheme="minorHAnsi" w:hAnsiTheme="minorHAnsi" w:cs="Arial"/>
          <w:b/>
          <w:sz w:val="24"/>
        </w:rPr>
        <w:t>UNIVERSIDADE ESTADUAL DE CAMPINAS</w:t>
      </w:r>
    </w:p>
    <w:p w14:paraId="493AF99A" w14:textId="77777777" w:rsidR="005F4A41" w:rsidRPr="005F4A41" w:rsidRDefault="00DA0C64" w:rsidP="005F4A41">
      <w:pPr>
        <w:spacing w:line="240" w:lineRule="auto"/>
        <w:ind w:right="34"/>
        <w:jc w:val="center"/>
        <w:rPr>
          <w:rFonts w:asciiTheme="minorHAnsi" w:hAnsiTheme="minorHAnsi"/>
          <w:b/>
          <w:sz w:val="24"/>
          <w:shd w:val="clear" w:color="auto" w:fill="FFFFFF"/>
        </w:rPr>
      </w:pPr>
      <w:r w:rsidRPr="006F194F">
        <w:rPr>
          <w:rFonts w:asciiTheme="minorHAnsi" w:hAnsiTheme="minorHAnsi"/>
          <w:b/>
          <w:sz w:val="24"/>
        </w:rPr>
        <w:t xml:space="preserve">PROGRAMA DE PÓS-GRADUAÇÃO EM CIÊNCIAS </w:t>
      </w:r>
      <w:r w:rsidRPr="006F194F">
        <w:rPr>
          <w:rFonts w:asciiTheme="minorHAnsi" w:hAnsiTheme="minorHAnsi"/>
          <w:b/>
          <w:sz w:val="24"/>
          <w:shd w:val="clear" w:color="auto" w:fill="FFFFFF"/>
        </w:rPr>
        <w:t>DA NUTRIÇÃO E DO ESPORTE E METABOLISMO (CNEM)</w:t>
      </w:r>
      <w:bookmarkStart w:id="0" w:name="OLE_LINK1"/>
    </w:p>
    <w:p w14:paraId="768655F8" w14:textId="77777777" w:rsidR="005F4A41" w:rsidRPr="005F4A41" w:rsidRDefault="005F4A41" w:rsidP="005F4A4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C0504D" w:themeFill="accent2"/>
        <w:spacing w:line="360" w:lineRule="auto"/>
        <w:jc w:val="center"/>
        <w:rPr>
          <w:b/>
          <w:bCs/>
          <w:color w:val="FFFFFF" w:themeColor="background1"/>
          <w:sz w:val="28"/>
        </w:rPr>
      </w:pPr>
      <w:r w:rsidRPr="005F4A41">
        <w:rPr>
          <w:b/>
          <w:bCs/>
          <w:color w:val="FFFFFF" w:themeColor="background1"/>
          <w:sz w:val="28"/>
        </w:rPr>
        <w:t>FORMULÁRIO PARA APRESENTAÇÃO DE PROPOSTA DE CREDENCIAMENTO DE DOCENTES</w:t>
      </w:r>
    </w:p>
    <w:p w14:paraId="1A9D00CF" w14:textId="77777777" w:rsidR="002465F6" w:rsidRDefault="002465F6" w:rsidP="00245AA8">
      <w:pPr>
        <w:rPr>
          <w:b/>
          <w:bCs/>
        </w:rPr>
      </w:pPr>
      <w:r w:rsidRPr="002465F6">
        <w:rPr>
          <w:b/>
          <w:bCs/>
        </w:rPr>
        <w:t>Dados Pessoais do Orientador</w:t>
      </w:r>
    </w:p>
    <w:p w14:paraId="1434C677" w14:textId="77777777" w:rsidR="002465F6" w:rsidRDefault="002465F6" w:rsidP="00245AA8">
      <w:pPr>
        <w:rPr>
          <w:b/>
          <w:bCs/>
        </w:rPr>
      </w:pPr>
      <w:r>
        <w:rPr>
          <w:b/>
          <w:bCs/>
        </w:rPr>
        <w:t xml:space="preserve">Nome e </w:t>
      </w:r>
      <w:proofErr w:type="gramStart"/>
      <w:r>
        <w:rPr>
          <w:b/>
          <w:bCs/>
        </w:rPr>
        <w:t>e-mail:_</w:t>
      </w:r>
      <w:proofErr w:type="gramEnd"/>
      <w:r>
        <w:rPr>
          <w:b/>
          <w:bCs/>
        </w:rPr>
        <w:t>_________________________________________</w:t>
      </w:r>
      <w:r w:rsidR="005F4A41">
        <w:rPr>
          <w:b/>
          <w:bCs/>
        </w:rPr>
        <w:t>____</w:t>
      </w:r>
      <w:r>
        <w:rPr>
          <w:b/>
          <w:bCs/>
        </w:rPr>
        <w:t>____________________________________</w:t>
      </w:r>
    </w:p>
    <w:p w14:paraId="47AE7EB9" w14:textId="77777777" w:rsidR="00245AA8" w:rsidRPr="002465F6" w:rsidRDefault="00245AA8" w:rsidP="00245AA8">
      <w:r>
        <w:rPr>
          <w:b/>
          <w:bCs/>
        </w:rPr>
        <w:t>Vínculo com IES. Descreva: ________________________________________________________________________</w:t>
      </w:r>
    </w:p>
    <w:p w14:paraId="0C406197" w14:textId="77777777" w:rsidR="002465F6" w:rsidRPr="005F4A41" w:rsidRDefault="005F4A41" w:rsidP="005F4A4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C0504D" w:themeFill="accent2"/>
        <w:spacing w:line="360" w:lineRule="auto"/>
        <w:jc w:val="center"/>
        <w:rPr>
          <w:b/>
          <w:bCs/>
          <w:color w:val="FFFFFF" w:themeColor="background1"/>
          <w:sz w:val="28"/>
        </w:rPr>
      </w:pPr>
      <w:r>
        <w:rPr>
          <w:b/>
          <w:bCs/>
          <w:color w:val="FFFFFF" w:themeColor="background1"/>
          <w:sz w:val="28"/>
        </w:rPr>
        <w:t>INSTRUÇÕES PARA PREENCHIMENTO</w:t>
      </w:r>
    </w:p>
    <w:p w14:paraId="1CECA44A" w14:textId="79E56104" w:rsidR="002465F6" w:rsidRDefault="005315C3" w:rsidP="00125FC2">
      <w:pPr>
        <w:spacing w:after="0" w:line="360" w:lineRule="auto"/>
        <w:jc w:val="both"/>
      </w:pPr>
      <w:r>
        <w:t>-</w:t>
      </w:r>
      <w:r w:rsidR="002465F6">
        <w:t>Para o preenchimento do</w:t>
      </w:r>
      <w:r w:rsidR="00D8273C">
        <w:t>s</w:t>
      </w:r>
      <w:r w:rsidR="00245AA8">
        <w:t xml:space="preserve"> ite</w:t>
      </w:r>
      <w:r w:rsidR="00D8273C">
        <w:t>ns</w:t>
      </w:r>
      <w:r w:rsidR="002465F6">
        <w:t xml:space="preserve"> 1</w:t>
      </w:r>
      <w:r w:rsidR="00575231">
        <w:t>,</w:t>
      </w:r>
      <w:r w:rsidR="00D8273C">
        <w:t xml:space="preserve"> 2</w:t>
      </w:r>
      <w:r w:rsidR="00736FA7">
        <w:t xml:space="preserve">, </w:t>
      </w:r>
      <w:r w:rsidR="00575231">
        <w:t>3</w:t>
      </w:r>
      <w:r w:rsidR="00736FA7">
        <w:t xml:space="preserve"> e 4</w:t>
      </w:r>
      <w:r w:rsidR="002465F6">
        <w:t>, deve-se acessar o site da CAPES:</w:t>
      </w:r>
    </w:p>
    <w:p w14:paraId="3D677AD5" w14:textId="6FC7C7D1" w:rsidR="002465F6" w:rsidRDefault="002465F6" w:rsidP="00125FC2">
      <w:pPr>
        <w:spacing w:after="0" w:line="360" w:lineRule="auto"/>
        <w:jc w:val="both"/>
      </w:pPr>
      <w:r>
        <w:t>(</w:t>
      </w:r>
      <w:r w:rsidRPr="00780B67">
        <w:t>https://sucupira.capes.gov.br/sucupira/public/consultas/coleta/veiculoPublicacaoQualis/listaConsultaGeralPeriodicos.jsf</w:t>
      </w:r>
      <w:r>
        <w:t xml:space="preserve">) para consultar o </w:t>
      </w:r>
      <w:r w:rsidR="00125FC2">
        <w:t xml:space="preserve">último </w:t>
      </w:r>
      <w:proofErr w:type="spellStart"/>
      <w:r>
        <w:t>Qualis</w:t>
      </w:r>
      <w:proofErr w:type="spellEnd"/>
      <w:r>
        <w:rPr>
          <w:b/>
        </w:rPr>
        <w:t>.</w:t>
      </w:r>
    </w:p>
    <w:p w14:paraId="45E00FF3" w14:textId="77777777" w:rsidR="002465F6" w:rsidRDefault="002465F6" w:rsidP="002465F6">
      <w:pPr>
        <w:spacing w:line="360" w:lineRule="auto"/>
        <w:jc w:val="both"/>
      </w:pPr>
      <w:r>
        <w:rPr>
          <w:noProof/>
          <w:lang w:eastAsia="pt-BR"/>
        </w:rPr>
        <w:drawing>
          <wp:inline distT="0" distB="0" distL="0" distR="0" wp14:anchorId="623AF964" wp14:editId="21FE8B3C">
            <wp:extent cx="4732934" cy="2996582"/>
            <wp:effectExtent l="0" t="0" r="444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a de Tela 2016-08-21 às 12.36.52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2721" r="4610" b="7256"/>
                    <a:stretch/>
                  </pic:blipFill>
                  <pic:spPr bwMode="auto">
                    <a:xfrm>
                      <a:off x="0" y="0"/>
                      <a:ext cx="4740208" cy="3001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D0BD8F" w14:textId="77777777" w:rsidR="002465F6" w:rsidRDefault="005315C3" w:rsidP="00125FC2">
      <w:pPr>
        <w:spacing w:after="0" w:line="360" w:lineRule="auto"/>
        <w:jc w:val="both"/>
      </w:pPr>
      <w:r>
        <w:t>-</w:t>
      </w:r>
      <w:r w:rsidR="002465F6">
        <w:t xml:space="preserve">Faça a consulta por periódico que poderá ser identificado pelo ISSN: </w:t>
      </w:r>
      <w:proofErr w:type="spellStart"/>
      <w:r w:rsidR="002465F6" w:rsidRPr="005315C3">
        <w:rPr>
          <w:i/>
        </w:rPr>
        <w:t>International</w:t>
      </w:r>
      <w:proofErr w:type="spellEnd"/>
      <w:r w:rsidR="002465F6" w:rsidRPr="005315C3">
        <w:rPr>
          <w:i/>
        </w:rPr>
        <w:t xml:space="preserve"> Standard Serial </w:t>
      </w:r>
      <w:proofErr w:type="spellStart"/>
      <w:r w:rsidR="002465F6" w:rsidRPr="005315C3">
        <w:rPr>
          <w:i/>
        </w:rPr>
        <w:t>Number</w:t>
      </w:r>
      <w:proofErr w:type="spellEnd"/>
      <w:r>
        <w:t xml:space="preserve"> ou pelo título do periódico.</w:t>
      </w:r>
    </w:p>
    <w:p w14:paraId="5DA10455" w14:textId="77777777" w:rsidR="00322873" w:rsidRDefault="005315C3" w:rsidP="00322873">
      <w:pPr>
        <w:spacing w:after="0" w:line="360" w:lineRule="auto"/>
      </w:pPr>
      <w:r>
        <w:t>-</w:t>
      </w:r>
      <w:r w:rsidR="002465F6">
        <w:t xml:space="preserve">Cada Extrato </w:t>
      </w:r>
      <w:proofErr w:type="spellStart"/>
      <w:r>
        <w:t>Qualis</w:t>
      </w:r>
      <w:proofErr w:type="spellEnd"/>
      <w:r>
        <w:t xml:space="preserve"> </w:t>
      </w:r>
      <w:r w:rsidR="002465F6">
        <w:t>vale os seguintes pontos:</w:t>
      </w:r>
      <w:r w:rsidR="002465F6">
        <w:rPr>
          <w:b/>
          <w:color w:val="C0504D"/>
        </w:rPr>
        <w:t xml:space="preserve"> *</w:t>
      </w:r>
      <w:r w:rsidR="002465F6">
        <w:rPr>
          <w:b/>
        </w:rPr>
        <w:t>A1</w:t>
      </w:r>
      <w:r w:rsidR="002465F6">
        <w:t xml:space="preserve">=100; </w:t>
      </w:r>
      <w:r w:rsidR="002465F6">
        <w:rPr>
          <w:b/>
        </w:rPr>
        <w:t>A2</w:t>
      </w:r>
      <w:r w:rsidR="002465F6">
        <w:t xml:space="preserve">=85; </w:t>
      </w:r>
      <w:r w:rsidR="00322873">
        <w:rPr>
          <w:b/>
        </w:rPr>
        <w:t>A</w:t>
      </w:r>
      <w:r w:rsidR="00322873">
        <w:rPr>
          <w:b/>
        </w:rPr>
        <w:t>3</w:t>
      </w:r>
      <w:r w:rsidR="00322873">
        <w:t>=70</w:t>
      </w:r>
      <w:r w:rsidR="00322873">
        <w:t xml:space="preserve">; </w:t>
      </w:r>
      <w:r w:rsidR="00322873">
        <w:rPr>
          <w:b/>
        </w:rPr>
        <w:t>A4</w:t>
      </w:r>
      <w:r w:rsidR="00322873">
        <w:t>=60</w:t>
      </w:r>
      <w:r w:rsidR="00322873">
        <w:t xml:space="preserve">; </w:t>
      </w:r>
      <w:r w:rsidR="00322873">
        <w:rPr>
          <w:b/>
        </w:rPr>
        <w:t>B1</w:t>
      </w:r>
      <w:r w:rsidR="00322873">
        <w:t xml:space="preserve">=50; </w:t>
      </w:r>
      <w:r w:rsidR="00322873">
        <w:rPr>
          <w:b/>
        </w:rPr>
        <w:t>B2</w:t>
      </w:r>
      <w:r w:rsidR="00322873">
        <w:t>=35</w:t>
      </w:r>
      <w:r w:rsidR="002465F6">
        <w:t xml:space="preserve">; </w:t>
      </w:r>
      <w:r w:rsidR="00322873">
        <w:rPr>
          <w:b/>
        </w:rPr>
        <w:t>B3</w:t>
      </w:r>
      <w:r w:rsidR="00322873">
        <w:t>=20</w:t>
      </w:r>
      <w:r w:rsidR="002465F6">
        <w:t xml:space="preserve">; </w:t>
      </w:r>
      <w:r w:rsidR="00322873">
        <w:rPr>
          <w:b/>
        </w:rPr>
        <w:t>B4</w:t>
      </w:r>
      <w:r w:rsidR="00322873">
        <w:t>=1</w:t>
      </w:r>
      <w:r w:rsidR="002465F6">
        <w:t xml:space="preserve">0; </w:t>
      </w:r>
      <w:bookmarkStart w:id="1" w:name="_GoBack"/>
      <w:r w:rsidR="00322873" w:rsidRPr="00322873">
        <w:rPr>
          <w:b/>
        </w:rPr>
        <w:t>C</w:t>
      </w:r>
      <w:bookmarkEnd w:id="1"/>
      <w:r w:rsidR="00322873">
        <w:t>=0</w:t>
      </w:r>
    </w:p>
    <w:p w14:paraId="48EF0C06" w14:textId="053020C0" w:rsidR="002465F6" w:rsidRDefault="005315C3" w:rsidP="00322873">
      <w:pPr>
        <w:spacing w:after="0" w:line="360" w:lineRule="auto"/>
      </w:pPr>
      <w:r>
        <w:t>-</w:t>
      </w:r>
      <w:r w:rsidR="002465F6">
        <w:t>Adicione também o FI (Fator de Impacto) do periódico.</w:t>
      </w:r>
    </w:p>
    <w:p w14:paraId="40AFEAD2" w14:textId="77777777" w:rsidR="00D8273C" w:rsidRDefault="00D8273C" w:rsidP="002465F6">
      <w:pPr>
        <w:jc w:val="both"/>
        <w:rPr>
          <w:b/>
        </w:rPr>
      </w:pPr>
    </w:p>
    <w:p w14:paraId="4F325C68" w14:textId="77777777" w:rsidR="00D8273C" w:rsidRDefault="00D8273C" w:rsidP="002465F6">
      <w:pPr>
        <w:jc w:val="both"/>
        <w:rPr>
          <w:b/>
        </w:rPr>
      </w:pPr>
    </w:p>
    <w:p w14:paraId="311AE9E3" w14:textId="77777777" w:rsidR="00D8273C" w:rsidRDefault="00D8273C" w:rsidP="002465F6">
      <w:pPr>
        <w:jc w:val="both"/>
        <w:rPr>
          <w:b/>
        </w:rPr>
      </w:pPr>
    </w:p>
    <w:p w14:paraId="3130D06B" w14:textId="77777777" w:rsidR="00D8273C" w:rsidRDefault="00D8273C" w:rsidP="002465F6">
      <w:pPr>
        <w:jc w:val="both"/>
        <w:rPr>
          <w:b/>
        </w:rPr>
      </w:pPr>
    </w:p>
    <w:p w14:paraId="15AD30A0" w14:textId="708B75BD" w:rsidR="002465F6" w:rsidRDefault="002465F6" w:rsidP="002465F6">
      <w:pPr>
        <w:jc w:val="both"/>
        <w:rPr>
          <w:b/>
        </w:rPr>
      </w:pPr>
      <w:r w:rsidRPr="004458A3">
        <w:rPr>
          <w:b/>
        </w:rPr>
        <w:lastRenderedPageBreak/>
        <w:t>Item 1)</w:t>
      </w:r>
    </w:p>
    <w:p w14:paraId="6B643E2E" w14:textId="77777777" w:rsidR="00125FC2" w:rsidRPr="006B26E3" w:rsidRDefault="00125FC2" w:rsidP="002465F6">
      <w:pPr>
        <w:jc w:val="both"/>
        <w:rPr>
          <w:b/>
        </w:rPr>
      </w:pPr>
    </w:p>
    <w:tbl>
      <w:tblPr>
        <w:tblW w:w="10324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080"/>
        <w:gridCol w:w="708"/>
        <w:gridCol w:w="709"/>
        <w:gridCol w:w="992"/>
        <w:gridCol w:w="993"/>
        <w:gridCol w:w="850"/>
        <w:gridCol w:w="992"/>
      </w:tblGrid>
      <w:tr w:rsidR="00F43B06" w14:paraId="12D58C42" w14:textId="77777777" w:rsidTr="00F43B06">
        <w:tc>
          <w:tcPr>
            <w:tcW w:w="848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504D"/>
          </w:tcPr>
          <w:p w14:paraId="302F39ED" w14:textId="72FA3926" w:rsidR="00BA377A" w:rsidRDefault="00BA377A" w:rsidP="006B26E3">
            <w:pPr>
              <w:snapToGrid w:val="0"/>
              <w:jc w:val="center"/>
              <w:rPr>
                <w:b/>
                <w:color w:val="FFFFFF"/>
              </w:rPr>
            </w:pPr>
            <w:r w:rsidRPr="009C2959">
              <w:rPr>
                <w:b/>
                <w:color w:val="FFFFFF"/>
                <w:sz w:val="28"/>
              </w:rPr>
              <w:t>Produção</w:t>
            </w:r>
            <w:r w:rsidR="00C46E4A">
              <w:rPr>
                <w:b/>
                <w:color w:val="FFFFFF"/>
                <w:sz w:val="28"/>
              </w:rPr>
              <w:t xml:space="preserve"> Científica – Pontuação (último</w:t>
            </w:r>
            <w:r w:rsidRPr="009C2959">
              <w:rPr>
                <w:b/>
                <w:color w:val="FFFFFF"/>
                <w:sz w:val="28"/>
              </w:rPr>
              <w:t xml:space="preserve"> </w:t>
            </w:r>
            <w:proofErr w:type="gramStart"/>
            <w:r w:rsidR="00C46E4A">
              <w:rPr>
                <w:b/>
                <w:color w:val="FFFFFF"/>
                <w:sz w:val="28"/>
              </w:rPr>
              <w:t>quadriênio Capes</w:t>
            </w:r>
            <w:proofErr w:type="gramEnd"/>
            <w:r w:rsidR="00C46E4A">
              <w:rPr>
                <w:b/>
                <w:color w:val="FFFFFF" w:themeColor="background1"/>
                <w:sz w:val="28"/>
              </w:rPr>
              <w:t>– 201</w:t>
            </w:r>
            <w:r w:rsidR="00D8273C">
              <w:rPr>
                <w:b/>
                <w:color w:val="FFFFFF" w:themeColor="background1"/>
                <w:sz w:val="28"/>
              </w:rPr>
              <w:t>7</w:t>
            </w:r>
            <w:r w:rsidR="00C46E4A">
              <w:rPr>
                <w:b/>
                <w:color w:val="FFFFFF" w:themeColor="background1"/>
                <w:sz w:val="28"/>
              </w:rPr>
              <w:t xml:space="preserve"> </w:t>
            </w:r>
            <w:r w:rsidR="00D8273C">
              <w:rPr>
                <w:b/>
                <w:color w:val="FFFFFF" w:themeColor="background1"/>
                <w:sz w:val="28"/>
              </w:rPr>
              <w:t>a</w:t>
            </w:r>
            <w:r w:rsidR="00C46E4A">
              <w:rPr>
                <w:b/>
                <w:color w:val="FFFFFF" w:themeColor="background1"/>
                <w:sz w:val="28"/>
              </w:rPr>
              <w:t xml:space="preserve"> 20</w:t>
            </w:r>
            <w:r w:rsidR="00D8273C">
              <w:rPr>
                <w:b/>
                <w:color w:val="FFFFFF" w:themeColor="background1"/>
                <w:sz w:val="28"/>
              </w:rPr>
              <w:t>20</w:t>
            </w:r>
            <w:r w:rsidRPr="009C2959">
              <w:rPr>
                <w:b/>
                <w:color w:val="FFFFFF" w:themeColor="background1"/>
                <w:sz w:val="28"/>
              </w:rPr>
              <w:t>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504D"/>
          </w:tcPr>
          <w:p w14:paraId="1ECDFDBC" w14:textId="77777777" w:rsidR="00BA377A" w:rsidRDefault="00BA377A" w:rsidP="006B26E3">
            <w:pPr>
              <w:snapToGrid w:val="0"/>
              <w:jc w:val="center"/>
              <w:rPr>
                <w:b/>
                <w:color w:val="FFFFFF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504D"/>
          </w:tcPr>
          <w:p w14:paraId="5F8BD775" w14:textId="77777777" w:rsidR="00BA377A" w:rsidRDefault="00BA377A" w:rsidP="006B26E3">
            <w:pPr>
              <w:snapToGrid w:val="0"/>
              <w:jc w:val="center"/>
              <w:rPr>
                <w:b/>
                <w:color w:val="FFFFFF"/>
              </w:rPr>
            </w:pPr>
          </w:p>
        </w:tc>
      </w:tr>
      <w:tr w:rsidR="00F43B06" w14:paraId="1A781AF2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257270E8" w14:textId="77777777" w:rsidR="00BA377A" w:rsidRDefault="00BA377A" w:rsidP="006B26E3">
            <w:pPr>
              <w:snapToGrid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Periódico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32623F36" w14:textId="77777777" w:rsidR="009C2959" w:rsidRDefault="009C2959" w:rsidP="009C2959">
            <w:pPr>
              <w:snapToGrid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ISS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7E1FC6AA" w14:textId="77777777" w:rsidR="00BA377A" w:rsidRDefault="00BA377A" w:rsidP="00BA377A">
            <w:pPr>
              <w:snapToGrid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FI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241575F9" w14:textId="518A57A8" w:rsidR="00BA377A" w:rsidRDefault="00C46E4A" w:rsidP="006B26E3">
            <w:pPr>
              <w:snapToGrid w:val="0"/>
              <w:spacing w:line="240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Es</w:t>
            </w:r>
            <w:r w:rsidR="00BA377A" w:rsidRPr="009C2959">
              <w:rPr>
                <w:b/>
              </w:rPr>
              <w:t>tratoQUALIS</w:t>
            </w:r>
            <w:proofErr w:type="spellEnd"/>
            <w:r w:rsidR="00BA377A">
              <w:rPr>
                <w:b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665BA201" w14:textId="77777777" w:rsidR="00BA377A" w:rsidRPr="006B26E3" w:rsidRDefault="00BA377A" w:rsidP="006B26E3">
            <w:pPr>
              <w:snapToGrid w:val="0"/>
              <w:spacing w:line="24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N</w:t>
            </w:r>
            <w:r w:rsidRPr="006B26E3">
              <w:rPr>
                <w:b/>
                <w:sz w:val="20"/>
                <w:vertAlign w:val="superscript"/>
              </w:rPr>
              <w:t>o</w:t>
            </w:r>
            <w:r>
              <w:rPr>
                <w:b/>
                <w:sz w:val="20"/>
              </w:rPr>
              <w:t xml:space="preserve"> de</w:t>
            </w:r>
            <w:r w:rsidRPr="006B26E3">
              <w:rPr>
                <w:b/>
                <w:sz w:val="20"/>
              </w:rPr>
              <w:t xml:space="preserve"> Artigo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6462E451" w14:textId="77777777" w:rsidR="00BA377A" w:rsidRPr="009C2959" w:rsidRDefault="00BA377A" w:rsidP="00BA377A">
            <w:pPr>
              <w:snapToGrid w:val="0"/>
              <w:spacing w:line="240" w:lineRule="auto"/>
              <w:jc w:val="center"/>
              <w:rPr>
                <w:b/>
                <w:sz w:val="20"/>
              </w:rPr>
            </w:pPr>
            <w:r w:rsidRPr="009C2959">
              <w:rPr>
                <w:b/>
                <w:sz w:val="20"/>
              </w:rPr>
              <w:t>AN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C5C4"/>
          </w:tcPr>
          <w:p w14:paraId="40DDDD1B" w14:textId="77777777" w:rsidR="00BA377A" w:rsidRPr="006B26E3" w:rsidRDefault="00BA377A" w:rsidP="006B26E3">
            <w:pPr>
              <w:snapToGrid w:val="0"/>
              <w:spacing w:line="240" w:lineRule="auto"/>
              <w:jc w:val="both"/>
              <w:rPr>
                <w:b/>
                <w:color w:val="C0504D"/>
                <w:sz w:val="20"/>
              </w:rPr>
            </w:pPr>
            <w:r w:rsidRPr="006B26E3">
              <w:rPr>
                <w:b/>
                <w:sz w:val="20"/>
              </w:rPr>
              <w:t>Pontos</w:t>
            </w:r>
            <w:r w:rsidRPr="006B26E3">
              <w:rPr>
                <w:b/>
                <w:color w:val="C0504D"/>
                <w:sz w:val="20"/>
              </w:rPr>
              <w:t>*</w:t>
            </w:r>
          </w:p>
        </w:tc>
      </w:tr>
      <w:tr w:rsidR="00F43B06" w14:paraId="33888009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AE69FE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24F1F8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636F8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B9EC2C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A6504B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9630DE8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9741E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4D5A022C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A4AAA5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33397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301C37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B7343B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5BBBDD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42CDA6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D8344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1BC96F33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123A4A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52D65E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F69171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3665DB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EE702F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52649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E99A19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1ECA21CD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BBC142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F1D0A0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DD6730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CC66D7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922E1B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FFA02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AF7938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5048E7EA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7F81C0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A1792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B1447A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9CD377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693938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C51400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9D36B7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4FC0F27E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F5E942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023602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DECAEE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1C155B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6C1881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6F4DB8A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970C5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440FF8C1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23AEE8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F9B9AC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54C896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9FF8CF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1900A1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339FBC1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7BD7BA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5284ADCC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C6CA19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43ED9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FE586E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932BA2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FDBE1E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5735DB0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E0C2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0597FF7A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0C5A74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F6EAD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9BCD49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1F568A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47D10F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2C1FFD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D40A31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300A1589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30A098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8DC6AD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0BC46C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7B3A87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98117F8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817782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D29E27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1B5DEE5B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E8FAAB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E53A0D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F0ECF3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BEF327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8306F2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3AE3B58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27791C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79B36BB9" w14:textId="77777777" w:rsidTr="00F43B06">
        <w:tc>
          <w:tcPr>
            <w:tcW w:w="5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8DE1F6" w14:textId="77777777" w:rsidR="00BA377A" w:rsidRDefault="00BA377A" w:rsidP="006B26E3">
            <w:pPr>
              <w:snapToGrid w:val="0"/>
              <w:spacing w:line="240" w:lineRule="auto"/>
              <w:jc w:val="both"/>
            </w:pPr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22907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0C962C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E9DC4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B4051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33AB1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36FDCD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69DBDF00" w14:textId="77777777" w:rsidTr="00F43B06">
        <w:tc>
          <w:tcPr>
            <w:tcW w:w="50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3898A2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44659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F9B9CE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59E1E9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3C8BD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</w:tcPr>
          <w:p w14:paraId="42CCF1DF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67D82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5A66540E" w14:textId="77777777" w:rsidTr="00F43B06">
        <w:tc>
          <w:tcPr>
            <w:tcW w:w="50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0701DB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DEF5E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8C02AC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4F47F8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88B383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</w:tcPr>
          <w:p w14:paraId="0B5B67D5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AB158B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1915C6C7" w14:textId="77777777" w:rsidTr="00F43B06">
        <w:tc>
          <w:tcPr>
            <w:tcW w:w="50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B37FC5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396482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D1B50E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1BAE27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F506BA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</w:tcPr>
          <w:p w14:paraId="2A0FF160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ABC79E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08D71DB9" w14:textId="77777777" w:rsidTr="00F43B06">
        <w:tc>
          <w:tcPr>
            <w:tcW w:w="50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77739E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9B5E7F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850FC6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BAC60C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4C66CB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</w:tcPr>
          <w:p w14:paraId="20104893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BCE62D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F43B06" w14:paraId="5B40D975" w14:textId="77777777" w:rsidTr="00F43B06">
        <w:tc>
          <w:tcPr>
            <w:tcW w:w="50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9BFFB9" w14:textId="77777777" w:rsidR="00BA377A" w:rsidRDefault="00BA377A" w:rsidP="006B26E3">
            <w:pPr>
              <w:snapToGrid w:val="0"/>
              <w:spacing w:line="240" w:lineRule="auto"/>
              <w:jc w:val="both"/>
            </w:pPr>
          </w:p>
        </w:tc>
        <w:tc>
          <w:tcPr>
            <w:tcW w:w="70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AE3AEA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1713A0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58BB30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120704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</w:tcPr>
          <w:p w14:paraId="1AA3F17B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73CB09" w14:textId="77777777" w:rsidR="00BA377A" w:rsidRDefault="00BA377A" w:rsidP="006B26E3">
            <w:pPr>
              <w:snapToGrid w:val="0"/>
              <w:spacing w:line="240" w:lineRule="auto"/>
              <w:jc w:val="center"/>
            </w:pPr>
          </w:p>
        </w:tc>
      </w:tr>
      <w:tr w:rsidR="00BA377A" w14:paraId="651BF4F4" w14:textId="77777777" w:rsidTr="00F43B06">
        <w:tc>
          <w:tcPr>
            <w:tcW w:w="848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E4ACDC" w14:textId="77777777" w:rsidR="00BA377A" w:rsidRPr="000638F5" w:rsidRDefault="00BA377A" w:rsidP="006B26E3">
            <w:pPr>
              <w:snapToGrid w:val="0"/>
              <w:spacing w:line="240" w:lineRule="auto"/>
              <w:jc w:val="right"/>
              <w:rPr>
                <w:b/>
              </w:rPr>
            </w:pPr>
            <w:r w:rsidRPr="000638F5">
              <w:rPr>
                <w:b/>
              </w:rPr>
              <w:t>Total de pontos: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</w:tcPr>
          <w:p w14:paraId="44C839E8" w14:textId="77777777" w:rsidR="00BA377A" w:rsidRDefault="00BA377A" w:rsidP="006B26E3">
            <w:pPr>
              <w:spacing w:line="240" w:lineRule="auto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6245C8" w14:textId="77777777" w:rsidR="00BA377A" w:rsidRDefault="00BA377A" w:rsidP="006B26E3">
            <w:pPr>
              <w:spacing w:line="240" w:lineRule="auto"/>
            </w:pPr>
          </w:p>
        </w:tc>
      </w:tr>
      <w:tr w:rsidR="00BA377A" w14:paraId="046AE71A" w14:textId="77777777" w:rsidTr="00F43B06">
        <w:tc>
          <w:tcPr>
            <w:tcW w:w="8482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9112AC" w14:textId="77777777" w:rsidR="00BA377A" w:rsidRPr="000638F5" w:rsidRDefault="00BA377A" w:rsidP="006B26E3">
            <w:pPr>
              <w:snapToGrid w:val="0"/>
              <w:spacing w:line="240" w:lineRule="auto"/>
              <w:jc w:val="right"/>
              <w:rPr>
                <w:b/>
              </w:rPr>
            </w:pPr>
            <w:r w:rsidRPr="000638F5">
              <w:rPr>
                <w:b/>
              </w:rPr>
              <w:t>Média de pontos/ano: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</w:tcPr>
          <w:p w14:paraId="64864F1C" w14:textId="77777777" w:rsidR="00BA377A" w:rsidRDefault="00BA377A" w:rsidP="006B26E3">
            <w:pPr>
              <w:spacing w:line="240" w:lineRule="auto"/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95E47A" w14:textId="77777777" w:rsidR="00BA377A" w:rsidRDefault="00BA377A" w:rsidP="006B26E3">
            <w:pPr>
              <w:spacing w:line="240" w:lineRule="auto"/>
            </w:pPr>
          </w:p>
        </w:tc>
      </w:tr>
    </w:tbl>
    <w:p w14:paraId="137F3022" w14:textId="6F702E6A" w:rsidR="0019420F" w:rsidRDefault="0019420F" w:rsidP="005315C3">
      <w:pPr>
        <w:jc w:val="both"/>
      </w:pPr>
    </w:p>
    <w:p w14:paraId="3DB1981C" w14:textId="612550E6" w:rsidR="00D8273C" w:rsidRDefault="00D8273C" w:rsidP="005315C3">
      <w:pPr>
        <w:jc w:val="both"/>
      </w:pPr>
    </w:p>
    <w:p w14:paraId="6F9D6284" w14:textId="03D94F6D" w:rsidR="00D8273C" w:rsidRDefault="00D8273C" w:rsidP="005315C3">
      <w:pPr>
        <w:jc w:val="both"/>
      </w:pPr>
    </w:p>
    <w:p w14:paraId="42C8CA9C" w14:textId="2C119D7D" w:rsidR="00D8273C" w:rsidRDefault="00D8273C" w:rsidP="005315C3">
      <w:pPr>
        <w:jc w:val="both"/>
      </w:pPr>
    </w:p>
    <w:p w14:paraId="3AD37D95" w14:textId="5E85874E" w:rsidR="00D8273C" w:rsidRDefault="00D8273C" w:rsidP="005315C3">
      <w:pPr>
        <w:jc w:val="both"/>
      </w:pPr>
    </w:p>
    <w:p w14:paraId="43A4B4CB" w14:textId="20B8BA72" w:rsidR="00D8273C" w:rsidRDefault="00D8273C" w:rsidP="005315C3">
      <w:pPr>
        <w:jc w:val="both"/>
      </w:pPr>
    </w:p>
    <w:p w14:paraId="69D57410" w14:textId="77777777" w:rsidR="00D8273C" w:rsidRDefault="00D8273C" w:rsidP="005315C3">
      <w:pPr>
        <w:jc w:val="both"/>
      </w:pPr>
    </w:p>
    <w:p w14:paraId="2BD7331C" w14:textId="74728F6E" w:rsidR="00D8273C" w:rsidRDefault="00D8273C" w:rsidP="00D8273C">
      <w:pPr>
        <w:spacing w:line="240" w:lineRule="auto"/>
        <w:jc w:val="both"/>
      </w:pPr>
      <w:r>
        <w:rPr>
          <w:b/>
        </w:rPr>
        <w:t>Item 2</w:t>
      </w:r>
      <w:r>
        <w:t xml:space="preserve">) </w:t>
      </w:r>
    </w:p>
    <w:tbl>
      <w:tblPr>
        <w:tblW w:w="9897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4820"/>
        <w:gridCol w:w="992"/>
        <w:gridCol w:w="691"/>
        <w:gridCol w:w="1009"/>
        <w:gridCol w:w="1418"/>
        <w:gridCol w:w="967"/>
      </w:tblGrid>
      <w:tr w:rsidR="00D8273C" w14:paraId="185A5FFF" w14:textId="77777777" w:rsidTr="00FD21FE"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504D"/>
          </w:tcPr>
          <w:p w14:paraId="79D07E07" w14:textId="266D9AFD" w:rsidR="00D8273C" w:rsidRDefault="00D8273C" w:rsidP="00FD21FE">
            <w:pPr>
              <w:snapToGrid w:val="0"/>
              <w:jc w:val="center"/>
              <w:rPr>
                <w:b/>
                <w:color w:val="FFFFFF"/>
              </w:rPr>
            </w:pPr>
            <w:r w:rsidRPr="009C2959">
              <w:rPr>
                <w:b/>
                <w:color w:val="FFFFFF"/>
                <w:sz w:val="28"/>
              </w:rPr>
              <w:t>Produção Científica – Pontuação (</w:t>
            </w:r>
            <w:r w:rsidR="00575231">
              <w:rPr>
                <w:b/>
                <w:color w:val="FFFFFF"/>
                <w:sz w:val="28"/>
              </w:rPr>
              <w:t>somente do ano</w:t>
            </w:r>
            <w:r>
              <w:rPr>
                <w:b/>
                <w:color w:val="FFFFFF"/>
                <w:sz w:val="28"/>
              </w:rPr>
              <w:t xml:space="preserve"> de 2021</w:t>
            </w:r>
            <w:r w:rsidRPr="009C2959">
              <w:rPr>
                <w:b/>
                <w:color w:val="FFFFFF" w:themeColor="background1"/>
                <w:sz w:val="28"/>
              </w:rPr>
              <w:t>)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504D"/>
          </w:tcPr>
          <w:p w14:paraId="4E7FCFF9" w14:textId="77777777" w:rsidR="00D8273C" w:rsidRDefault="00D8273C" w:rsidP="00FD21FE">
            <w:pPr>
              <w:snapToGrid w:val="0"/>
              <w:jc w:val="center"/>
              <w:rPr>
                <w:b/>
                <w:color w:val="FFFFFF"/>
              </w:rPr>
            </w:pPr>
          </w:p>
        </w:tc>
      </w:tr>
      <w:tr w:rsidR="00D8273C" w:rsidRPr="006B26E3" w14:paraId="1C5899E0" w14:textId="77777777" w:rsidTr="00FD21F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5E2179A0" w14:textId="77777777" w:rsidR="00D8273C" w:rsidRDefault="00D8273C" w:rsidP="00FD21FE">
            <w:pPr>
              <w:snapToGrid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Periódic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4543CD9C" w14:textId="77777777" w:rsidR="00D8273C" w:rsidRDefault="00D8273C" w:rsidP="00FD21FE">
            <w:pPr>
              <w:snapToGrid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ISSN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5533B562" w14:textId="77777777" w:rsidR="00D8273C" w:rsidRDefault="00D8273C" w:rsidP="00FD21FE">
            <w:pPr>
              <w:snapToGrid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FI</w:t>
            </w: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3BC25707" w14:textId="77777777" w:rsidR="00D8273C" w:rsidRDefault="00D8273C" w:rsidP="00FD21FE">
            <w:pPr>
              <w:snapToGrid w:val="0"/>
              <w:spacing w:line="240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Es</w:t>
            </w:r>
            <w:r w:rsidRPr="009C2959">
              <w:rPr>
                <w:b/>
              </w:rPr>
              <w:t>tratoQUALIS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29918CFF" w14:textId="77777777" w:rsidR="00D8273C" w:rsidRPr="006B26E3" w:rsidRDefault="00D8273C" w:rsidP="00FD21FE">
            <w:pPr>
              <w:snapToGrid w:val="0"/>
              <w:spacing w:line="24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N</w:t>
            </w:r>
            <w:r w:rsidRPr="006B26E3">
              <w:rPr>
                <w:b/>
                <w:sz w:val="20"/>
                <w:vertAlign w:val="superscript"/>
              </w:rPr>
              <w:t>o</w:t>
            </w:r>
            <w:r>
              <w:rPr>
                <w:b/>
                <w:sz w:val="20"/>
              </w:rPr>
              <w:t xml:space="preserve"> de</w:t>
            </w:r>
            <w:r w:rsidRPr="006B26E3">
              <w:rPr>
                <w:b/>
                <w:sz w:val="20"/>
              </w:rPr>
              <w:t xml:space="preserve"> Artigos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C5C4"/>
          </w:tcPr>
          <w:p w14:paraId="4FDAEA3A" w14:textId="77777777" w:rsidR="00D8273C" w:rsidRPr="006B26E3" w:rsidRDefault="00D8273C" w:rsidP="00FD21FE">
            <w:pPr>
              <w:snapToGrid w:val="0"/>
              <w:spacing w:line="240" w:lineRule="auto"/>
              <w:jc w:val="both"/>
              <w:rPr>
                <w:b/>
                <w:color w:val="C0504D"/>
                <w:sz w:val="20"/>
              </w:rPr>
            </w:pPr>
            <w:r w:rsidRPr="006B26E3">
              <w:rPr>
                <w:b/>
                <w:sz w:val="20"/>
              </w:rPr>
              <w:t>Pontos</w:t>
            </w:r>
            <w:r w:rsidRPr="006B26E3">
              <w:rPr>
                <w:b/>
                <w:color w:val="C0504D"/>
                <w:sz w:val="20"/>
              </w:rPr>
              <w:t>*</w:t>
            </w:r>
          </w:p>
        </w:tc>
      </w:tr>
      <w:tr w:rsidR="00D8273C" w14:paraId="7FC77F5D" w14:textId="77777777" w:rsidTr="00FD21F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13E1F2" w14:textId="77777777" w:rsidR="00D8273C" w:rsidRDefault="00D8273C" w:rsidP="00FD21F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CFC3E7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9B373A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A2A2C2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4ABB86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08F5B8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</w:tr>
      <w:tr w:rsidR="00D8273C" w14:paraId="34939AAD" w14:textId="77777777" w:rsidTr="00FD21F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6E05CD" w14:textId="77777777" w:rsidR="00D8273C" w:rsidRDefault="00D8273C" w:rsidP="00FD21F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E15C6B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A351A2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7F88BF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ADD982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2D10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</w:tr>
      <w:tr w:rsidR="00D8273C" w14:paraId="334E7908" w14:textId="77777777" w:rsidTr="00FD21F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A1ACDA" w14:textId="77777777" w:rsidR="00D8273C" w:rsidRDefault="00D8273C" w:rsidP="00FD21F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70DE0B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032457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95D700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65FA16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37E4BA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</w:tr>
      <w:tr w:rsidR="00D8273C" w14:paraId="31148138" w14:textId="77777777" w:rsidTr="00FD21F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85E9FE" w14:textId="77777777" w:rsidR="00D8273C" w:rsidRDefault="00D8273C" w:rsidP="00FD21F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6E970F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A5CF80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162C0E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A4F029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9E3999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</w:tr>
      <w:tr w:rsidR="00D8273C" w14:paraId="67A511FB" w14:textId="77777777" w:rsidTr="00FD21F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AE04A0" w14:textId="77777777" w:rsidR="00D8273C" w:rsidRDefault="00D8273C" w:rsidP="00FD21F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F472AD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E016C3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D60E5B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F1A45B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3B1519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</w:tr>
      <w:tr w:rsidR="00D8273C" w14:paraId="550709F4" w14:textId="77777777" w:rsidTr="00FD21F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AFC956" w14:textId="77777777" w:rsidR="00D8273C" w:rsidRDefault="00D8273C" w:rsidP="00FD21F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CBCB72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48C122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2624C5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5D773A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B3C7DB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</w:tr>
      <w:tr w:rsidR="00D8273C" w14:paraId="0CD37AE9" w14:textId="77777777" w:rsidTr="00FD21F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15B6FA" w14:textId="77777777" w:rsidR="00D8273C" w:rsidRDefault="00D8273C" w:rsidP="00FD21F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19466B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AF8084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E2155B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5A0FE2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204A69" w14:textId="77777777" w:rsidR="00D8273C" w:rsidRDefault="00D8273C" w:rsidP="00FD21FE">
            <w:pPr>
              <w:snapToGrid w:val="0"/>
              <w:spacing w:line="240" w:lineRule="auto"/>
              <w:jc w:val="center"/>
            </w:pPr>
          </w:p>
        </w:tc>
      </w:tr>
      <w:tr w:rsidR="00D8273C" w14:paraId="015FAB6F" w14:textId="77777777" w:rsidTr="00FD21FE"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1EEB2D" w14:textId="77777777" w:rsidR="00D8273C" w:rsidRPr="000638F5" w:rsidRDefault="00D8273C" w:rsidP="00FD21FE">
            <w:pPr>
              <w:snapToGrid w:val="0"/>
              <w:spacing w:line="240" w:lineRule="auto"/>
              <w:jc w:val="right"/>
              <w:rPr>
                <w:b/>
              </w:rPr>
            </w:pPr>
            <w:r w:rsidRPr="000638F5">
              <w:rPr>
                <w:b/>
              </w:rPr>
              <w:t>Total de pontos: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30EF78" w14:textId="77777777" w:rsidR="00D8273C" w:rsidRDefault="00D8273C" w:rsidP="00FD21FE">
            <w:pPr>
              <w:spacing w:line="240" w:lineRule="auto"/>
            </w:pPr>
          </w:p>
        </w:tc>
      </w:tr>
      <w:tr w:rsidR="00D8273C" w14:paraId="240BD158" w14:textId="77777777" w:rsidTr="00FD21FE">
        <w:tc>
          <w:tcPr>
            <w:tcW w:w="8930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4076D3" w14:textId="77777777" w:rsidR="00D8273C" w:rsidRPr="000638F5" w:rsidRDefault="00D8273C" w:rsidP="00FD21FE">
            <w:pPr>
              <w:snapToGrid w:val="0"/>
              <w:spacing w:line="240" w:lineRule="auto"/>
              <w:jc w:val="right"/>
              <w:rPr>
                <w:b/>
              </w:rPr>
            </w:pPr>
            <w:r w:rsidRPr="000638F5">
              <w:rPr>
                <w:b/>
              </w:rPr>
              <w:t>Média de pontos/ano:</w:t>
            </w:r>
          </w:p>
        </w:tc>
        <w:tc>
          <w:tcPr>
            <w:tcW w:w="9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1B4AA8" w14:textId="77777777" w:rsidR="00D8273C" w:rsidRDefault="00D8273C" w:rsidP="00FD21FE">
            <w:pPr>
              <w:spacing w:line="240" w:lineRule="auto"/>
            </w:pPr>
          </w:p>
        </w:tc>
      </w:tr>
    </w:tbl>
    <w:p w14:paraId="746AED4A" w14:textId="77777777" w:rsidR="00D8273C" w:rsidRDefault="00D8273C" w:rsidP="00D8273C">
      <w:pPr>
        <w:jc w:val="both"/>
      </w:pPr>
    </w:p>
    <w:p w14:paraId="2D98DDCC" w14:textId="6B97205E" w:rsidR="00575231" w:rsidRDefault="00575231" w:rsidP="005315C3">
      <w:pPr>
        <w:jc w:val="both"/>
        <w:rPr>
          <w:b/>
        </w:rPr>
      </w:pPr>
    </w:p>
    <w:p w14:paraId="634A05CA" w14:textId="69C13B22" w:rsidR="00575231" w:rsidRDefault="00575231" w:rsidP="00575231">
      <w:pPr>
        <w:spacing w:line="240" w:lineRule="auto"/>
        <w:jc w:val="both"/>
      </w:pPr>
      <w:r>
        <w:rPr>
          <w:b/>
        </w:rPr>
        <w:t>Item 3</w:t>
      </w:r>
      <w:r>
        <w:t xml:space="preserve">) </w:t>
      </w:r>
    </w:p>
    <w:tbl>
      <w:tblPr>
        <w:tblW w:w="9897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4820"/>
        <w:gridCol w:w="992"/>
        <w:gridCol w:w="691"/>
        <w:gridCol w:w="1009"/>
        <w:gridCol w:w="1418"/>
        <w:gridCol w:w="967"/>
      </w:tblGrid>
      <w:tr w:rsidR="00575231" w14:paraId="563FD00E" w14:textId="77777777" w:rsidTr="00B64ECA"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504D"/>
          </w:tcPr>
          <w:p w14:paraId="29CCF8D7" w14:textId="51B71BDE" w:rsidR="00575231" w:rsidRDefault="00575231" w:rsidP="00B64ECA">
            <w:pPr>
              <w:snapToGrid w:val="0"/>
              <w:jc w:val="center"/>
              <w:rPr>
                <w:b/>
                <w:color w:val="FFFFFF"/>
              </w:rPr>
            </w:pPr>
            <w:r w:rsidRPr="009C2959">
              <w:rPr>
                <w:b/>
                <w:color w:val="FFFFFF"/>
                <w:sz w:val="28"/>
              </w:rPr>
              <w:t>Produção Científica – Pontuação (</w:t>
            </w:r>
            <w:r>
              <w:rPr>
                <w:b/>
                <w:color w:val="FFFFFF"/>
                <w:sz w:val="28"/>
              </w:rPr>
              <w:t>somente do ano de 2022</w:t>
            </w:r>
            <w:r w:rsidRPr="009C2959">
              <w:rPr>
                <w:b/>
                <w:color w:val="FFFFFF" w:themeColor="background1"/>
                <w:sz w:val="28"/>
              </w:rPr>
              <w:t>)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504D"/>
          </w:tcPr>
          <w:p w14:paraId="37731D82" w14:textId="77777777" w:rsidR="00575231" w:rsidRDefault="00575231" w:rsidP="00B64ECA">
            <w:pPr>
              <w:snapToGrid w:val="0"/>
              <w:jc w:val="center"/>
              <w:rPr>
                <w:b/>
                <w:color w:val="FFFFFF"/>
              </w:rPr>
            </w:pPr>
          </w:p>
        </w:tc>
      </w:tr>
      <w:tr w:rsidR="00575231" w:rsidRPr="006B26E3" w14:paraId="0FC15355" w14:textId="77777777" w:rsidTr="00B64ECA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691D7C08" w14:textId="77777777" w:rsidR="00575231" w:rsidRDefault="00575231" w:rsidP="00B64ECA">
            <w:pPr>
              <w:snapToGrid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Periódic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2B2C1BAB" w14:textId="77777777" w:rsidR="00575231" w:rsidRDefault="00575231" w:rsidP="00B64ECA">
            <w:pPr>
              <w:snapToGrid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ISSN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562E4404" w14:textId="77777777" w:rsidR="00575231" w:rsidRDefault="00575231" w:rsidP="00B64ECA">
            <w:pPr>
              <w:snapToGrid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FI</w:t>
            </w: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47F41F93" w14:textId="77777777" w:rsidR="00575231" w:rsidRDefault="00575231" w:rsidP="00B64ECA">
            <w:pPr>
              <w:snapToGrid w:val="0"/>
              <w:spacing w:line="240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Es</w:t>
            </w:r>
            <w:r w:rsidRPr="009C2959">
              <w:rPr>
                <w:b/>
              </w:rPr>
              <w:t>tratoQUALIS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7B6C273C" w14:textId="77777777" w:rsidR="00575231" w:rsidRPr="006B26E3" w:rsidRDefault="00575231" w:rsidP="00B64ECA">
            <w:pPr>
              <w:snapToGrid w:val="0"/>
              <w:spacing w:line="24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N</w:t>
            </w:r>
            <w:r w:rsidRPr="006B26E3">
              <w:rPr>
                <w:b/>
                <w:sz w:val="20"/>
                <w:vertAlign w:val="superscript"/>
              </w:rPr>
              <w:t>o</w:t>
            </w:r>
            <w:r>
              <w:rPr>
                <w:b/>
                <w:sz w:val="20"/>
              </w:rPr>
              <w:t xml:space="preserve"> de</w:t>
            </w:r>
            <w:r w:rsidRPr="006B26E3">
              <w:rPr>
                <w:b/>
                <w:sz w:val="20"/>
              </w:rPr>
              <w:t xml:space="preserve"> Artigos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C5C4"/>
          </w:tcPr>
          <w:p w14:paraId="7F2A2B05" w14:textId="77777777" w:rsidR="00575231" w:rsidRPr="006B26E3" w:rsidRDefault="00575231" w:rsidP="00B64ECA">
            <w:pPr>
              <w:snapToGrid w:val="0"/>
              <w:spacing w:line="240" w:lineRule="auto"/>
              <w:jc w:val="both"/>
              <w:rPr>
                <w:b/>
                <w:color w:val="C0504D"/>
                <w:sz w:val="20"/>
              </w:rPr>
            </w:pPr>
            <w:r w:rsidRPr="006B26E3">
              <w:rPr>
                <w:b/>
                <w:sz w:val="20"/>
              </w:rPr>
              <w:t>Pontos</w:t>
            </w:r>
            <w:r w:rsidRPr="006B26E3">
              <w:rPr>
                <w:b/>
                <w:color w:val="C0504D"/>
                <w:sz w:val="20"/>
              </w:rPr>
              <w:t>*</w:t>
            </w:r>
          </w:p>
        </w:tc>
      </w:tr>
      <w:tr w:rsidR="00575231" w14:paraId="5E26E3F7" w14:textId="77777777" w:rsidTr="00B64ECA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A6A8BE" w14:textId="77777777" w:rsidR="00575231" w:rsidRDefault="00575231" w:rsidP="00B64ECA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A431BA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1488F5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D6F76C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DEAA99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438A8B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</w:tr>
      <w:tr w:rsidR="00575231" w14:paraId="4B898878" w14:textId="77777777" w:rsidTr="00B64ECA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04631C" w14:textId="77777777" w:rsidR="00575231" w:rsidRDefault="00575231" w:rsidP="00B64ECA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5ADD9F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F4FC4C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7FB9CA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074D7B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342C04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</w:tr>
      <w:tr w:rsidR="00575231" w14:paraId="2AF7D89D" w14:textId="77777777" w:rsidTr="00B64ECA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453689" w14:textId="77777777" w:rsidR="00575231" w:rsidRDefault="00575231" w:rsidP="00B64ECA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4A28E5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0FAE3C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9C13DA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B28D27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DDEDC8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</w:tr>
      <w:tr w:rsidR="00575231" w14:paraId="0DA0663A" w14:textId="77777777" w:rsidTr="00B64ECA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3DD967" w14:textId="77777777" w:rsidR="00575231" w:rsidRDefault="00575231" w:rsidP="00B64ECA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C9FA24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8E19FC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87B4DD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322D5E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035A00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</w:tr>
      <w:tr w:rsidR="00575231" w14:paraId="2D05E7A5" w14:textId="77777777" w:rsidTr="00B64ECA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7E89B3" w14:textId="77777777" w:rsidR="00575231" w:rsidRDefault="00575231" w:rsidP="00B64ECA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756E91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1FA902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A3A6FD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4A1C05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2192B5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</w:tr>
      <w:tr w:rsidR="00575231" w14:paraId="2CB36C90" w14:textId="77777777" w:rsidTr="00B64ECA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948021" w14:textId="77777777" w:rsidR="00575231" w:rsidRDefault="00575231" w:rsidP="00B64ECA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044E01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3131F0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559928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E16CA0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0E87B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</w:tr>
      <w:tr w:rsidR="00575231" w14:paraId="604F6A82" w14:textId="77777777" w:rsidTr="00B64ECA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588B6D" w14:textId="77777777" w:rsidR="00575231" w:rsidRDefault="00575231" w:rsidP="00B64ECA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E9E0DD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645952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C3933A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F3FC67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26B736" w14:textId="77777777" w:rsidR="00575231" w:rsidRDefault="00575231" w:rsidP="00B64ECA">
            <w:pPr>
              <w:snapToGrid w:val="0"/>
              <w:spacing w:line="240" w:lineRule="auto"/>
              <w:jc w:val="center"/>
            </w:pPr>
          </w:p>
        </w:tc>
      </w:tr>
      <w:tr w:rsidR="00575231" w14:paraId="4F249C9D" w14:textId="77777777" w:rsidTr="00B64ECA"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B5D989" w14:textId="77777777" w:rsidR="00575231" w:rsidRPr="000638F5" w:rsidRDefault="00575231" w:rsidP="00B64ECA">
            <w:pPr>
              <w:snapToGrid w:val="0"/>
              <w:spacing w:line="240" w:lineRule="auto"/>
              <w:jc w:val="right"/>
              <w:rPr>
                <w:b/>
              </w:rPr>
            </w:pPr>
            <w:r w:rsidRPr="000638F5">
              <w:rPr>
                <w:b/>
              </w:rPr>
              <w:t>Total de pontos: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675495" w14:textId="77777777" w:rsidR="00575231" w:rsidRDefault="00575231" w:rsidP="00B64ECA">
            <w:pPr>
              <w:spacing w:line="240" w:lineRule="auto"/>
            </w:pPr>
          </w:p>
        </w:tc>
      </w:tr>
      <w:tr w:rsidR="00575231" w14:paraId="30612BA8" w14:textId="77777777" w:rsidTr="00B64ECA">
        <w:tc>
          <w:tcPr>
            <w:tcW w:w="8930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990DA0" w14:textId="77777777" w:rsidR="00575231" w:rsidRPr="000638F5" w:rsidRDefault="00575231" w:rsidP="00B64ECA">
            <w:pPr>
              <w:snapToGrid w:val="0"/>
              <w:spacing w:line="240" w:lineRule="auto"/>
              <w:jc w:val="right"/>
              <w:rPr>
                <w:b/>
              </w:rPr>
            </w:pPr>
            <w:r w:rsidRPr="000638F5">
              <w:rPr>
                <w:b/>
              </w:rPr>
              <w:t>Média de pontos/ano:</w:t>
            </w:r>
          </w:p>
        </w:tc>
        <w:tc>
          <w:tcPr>
            <w:tcW w:w="9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C7DC0" w14:textId="77777777" w:rsidR="00575231" w:rsidRDefault="00575231" w:rsidP="00B64ECA">
            <w:pPr>
              <w:spacing w:line="240" w:lineRule="auto"/>
            </w:pPr>
          </w:p>
        </w:tc>
      </w:tr>
    </w:tbl>
    <w:p w14:paraId="1FC1A7AB" w14:textId="77777777" w:rsidR="00575231" w:rsidRDefault="00575231" w:rsidP="005315C3">
      <w:pPr>
        <w:jc w:val="both"/>
        <w:rPr>
          <w:b/>
        </w:rPr>
      </w:pPr>
    </w:p>
    <w:p w14:paraId="72561601" w14:textId="77777777" w:rsidR="00575231" w:rsidRDefault="00575231" w:rsidP="005315C3">
      <w:pPr>
        <w:jc w:val="both"/>
        <w:rPr>
          <w:b/>
        </w:rPr>
      </w:pPr>
    </w:p>
    <w:p w14:paraId="1208BFB4" w14:textId="6D0FC758" w:rsidR="008E0632" w:rsidRDefault="00736FA7" w:rsidP="008E0632">
      <w:pPr>
        <w:spacing w:line="240" w:lineRule="auto"/>
        <w:jc w:val="both"/>
      </w:pPr>
      <w:r>
        <w:rPr>
          <w:b/>
        </w:rPr>
        <w:lastRenderedPageBreak/>
        <w:t>Item 4</w:t>
      </w:r>
      <w:r w:rsidR="008E0632">
        <w:t xml:space="preserve">) </w:t>
      </w:r>
    </w:p>
    <w:tbl>
      <w:tblPr>
        <w:tblW w:w="9897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4820"/>
        <w:gridCol w:w="992"/>
        <w:gridCol w:w="691"/>
        <w:gridCol w:w="1009"/>
        <w:gridCol w:w="1418"/>
        <w:gridCol w:w="967"/>
      </w:tblGrid>
      <w:tr w:rsidR="008E0632" w14:paraId="25A65DCD" w14:textId="77777777" w:rsidTr="00DB624E"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504D"/>
          </w:tcPr>
          <w:p w14:paraId="74AF0AB2" w14:textId="0C3D453B" w:rsidR="008E0632" w:rsidRDefault="008E0632" w:rsidP="00DB624E">
            <w:pPr>
              <w:snapToGrid w:val="0"/>
              <w:jc w:val="center"/>
              <w:rPr>
                <w:b/>
                <w:color w:val="FFFFFF"/>
              </w:rPr>
            </w:pPr>
            <w:r w:rsidRPr="009C2959">
              <w:rPr>
                <w:b/>
                <w:color w:val="FFFFFF"/>
                <w:sz w:val="28"/>
              </w:rPr>
              <w:t>Produção Científica – Pontuação (</w:t>
            </w:r>
            <w:r>
              <w:rPr>
                <w:b/>
                <w:color w:val="FFFFFF"/>
                <w:sz w:val="28"/>
              </w:rPr>
              <w:t>somente do ano de 2023</w:t>
            </w:r>
            <w:r w:rsidRPr="009C2959">
              <w:rPr>
                <w:b/>
                <w:color w:val="FFFFFF" w:themeColor="background1"/>
                <w:sz w:val="28"/>
              </w:rPr>
              <w:t>)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504D"/>
          </w:tcPr>
          <w:p w14:paraId="7A3A323E" w14:textId="77777777" w:rsidR="008E0632" w:rsidRDefault="008E0632" w:rsidP="00DB624E">
            <w:pPr>
              <w:snapToGrid w:val="0"/>
              <w:jc w:val="center"/>
              <w:rPr>
                <w:b/>
                <w:color w:val="FFFFFF"/>
              </w:rPr>
            </w:pPr>
          </w:p>
        </w:tc>
      </w:tr>
      <w:tr w:rsidR="008E0632" w:rsidRPr="006B26E3" w14:paraId="37F5345A" w14:textId="77777777" w:rsidTr="00DB624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7A693CE3" w14:textId="77777777" w:rsidR="008E0632" w:rsidRDefault="008E0632" w:rsidP="00DB624E">
            <w:pPr>
              <w:snapToGrid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Periódico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3251D23E" w14:textId="77777777" w:rsidR="008E0632" w:rsidRDefault="008E0632" w:rsidP="00DB624E">
            <w:pPr>
              <w:snapToGrid w:val="0"/>
              <w:spacing w:line="240" w:lineRule="auto"/>
              <w:jc w:val="both"/>
              <w:rPr>
                <w:b/>
              </w:rPr>
            </w:pPr>
            <w:r>
              <w:rPr>
                <w:b/>
              </w:rPr>
              <w:t>ISSN</w:t>
            </w: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07FB5F15" w14:textId="77777777" w:rsidR="008E0632" w:rsidRDefault="008E0632" w:rsidP="00DB624E">
            <w:pPr>
              <w:snapToGrid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FI</w:t>
            </w: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517B51D7" w14:textId="77777777" w:rsidR="008E0632" w:rsidRDefault="008E0632" w:rsidP="00DB624E">
            <w:pPr>
              <w:snapToGrid w:val="0"/>
              <w:spacing w:line="240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Es</w:t>
            </w:r>
            <w:r w:rsidRPr="009C2959">
              <w:rPr>
                <w:b/>
              </w:rPr>
              <w:t>tratoQUALIS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AC5C4"/>
          </w:tcPr>
          <w:p w14:paraId="02FF7B34" w14:textId="77777777" w:rsidR="008E0632" w:rsidRPr="006B26E3" w:rsidRDefault="008E0632" w:rsidP="00DB624E">
            <w:pPr>
              <w:snapToGrid w:val="0"/>
              <w:spacing w:line="240" w:lineRule="auto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N</w:t>
            </w:r>
            <w:r w:rsidRPr="006B26E3">
              <w:rPr>
                <w:b/>
                <w:sz w:val="20"/>
                <w:vertAlign w:val="superscript"/>
              </w:rPr>
              <w:t>o</w:t>
            </w:r>
            <w:r>
              <w:rPr>
                <w:b/>
                <w:sz w:val="20"/>
              </w:rPr>
              <w:t xml:space="preserve"> de</w:t>
            </w:r>
            <w:r w:rsidRPr="006B26E3">
              <w:rPr>
                <w:b/>
                <w:sz w:val="20"/>
              </w:rPr>
              <w:t xml:space="preserve"> Artigos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C5C4"/>
          </w:tcPr>
          <w:p w14:paraId="1E26220E" w14:textId="77777777" w:rsidR="008E0632" w:rsidRPr="006B26E3" w:rsidRDefault="008E0632" w:rsidP="00DB624E">
            <w:pPr>
              <w:snapToGrid w:val="0"/>
              <w:spacing w:line="240" w:lineRule="auto"/>
              <w:jc w:val="both"/>
              <w:rPr>
                <w:b/>
                <w:color w:val="C0504D"/>
                <w:sz w:val="20"/>
              </w:rPr>
            </w:pPr>
            <w:r w:rsidRPr="006B26E3">
              <w:rPr>
                <w:b/>
                <w:sz w:val="20"/>
              </w:rPr>
              <w:t>Pontos</w:t>
            </w:r>
            <w:r w:rsidRPr="006B26E3">
              <w:rPr>
                <w:b/>
                <w:color w:val="C0504D"/>
                <w:sz w:val="20"/>
              </w:rPr>
              <w:t>*</w:t>
            </w:r>
          </w:p>
        </w:tc>
      </w:tr>
      <w:tr w:rsidR="008E0632" w14:paraId="7D19807C" w14:textId="77777777" w:rsidTr="00DB624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E63331" w14:textId="77777777" w:rsidR="008E0632" w:rsidRDefault="008E0632" w:rsidP="00DB624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46B81E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121E28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1BB468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E4C562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752501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</w:tr>
      <w:tr w:rsidR="008E0632" w14:paraId="463FD4CC" w14:textId="77777777" w:rsidTr="00DB624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630F2E" w14:textId="77777777" w:rsidR="008E0632" w:rsidRDefault="008E0632" w:rsidP="00DB624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4A348C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CEBABA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DE1935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79E377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182491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</w:tr>
      <w:tr w:rsidR="008E0632" w14:paraId="67837218" w14:textId="77777777" w:rsidTr="00DB624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D37559" w14:textId="77777777" w:rsidR="008E0632" w:rsidRDefault="008E0632" w:rsidP="00DB624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4985A3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98A1CA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83D1F3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1A0BA6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3DDE3C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</w:tr>
      <w:tr w:rsidR="008E0632" w14:paraId="3090C2B2" w14:textId="77777777" w:rsidTr="00DB624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BCFBCE" w14:textId="77777777" w:rsidR="008E0632" w:rsidRDefault="008E0632" w:rsidP="00DB624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14D5B1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56C88F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58E6F2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A0B950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F22561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</w:tr>
      <w:tr w:rsidR="008E0632" w14:paraId="3F14C8A1" w14:textId="77777777" w:rsidTr="00DB624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89F2F1" w14:textId="77777777" w:rsidR="008E0632" w:rsidRDefault="008E0632" w:rsidP="00DB624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39DDF2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0450F3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A2516A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1A593A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DDA84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</w:tr>
      <w:tr w:rsidR="008E0632" w14:paraId="08EE604D" w14:textId="77777777" w:rsidTr="00DB624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6197B1" w14:textId="77777777" w:rsidR="008E0632" w:rsidRDefault="008E0632" w:rsidP="00DB624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05148E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F24859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CE8A74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A22B07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98FCB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</w:tr>
      <w:tr w:rsidR="008E0632" w14:paraId="50651CF5" w14:textId="77777777" w:rsidTr="00DB624E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F11F9F" w14:textId="77777777" w:rsidR="008E0632" w:rsidRDefault="008E0632" w:rsidP="00DB624E">
            <w:pPr>
              <w:snapToGrid w:val="0"/>
              <w:spacing w:line="240" w:lineRule="auto"/>
              <w:jc w:val="both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56F2B3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A99200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52BCB9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1F044A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F440C1" w14:textId="77777777" w:rsidR="008E0632" w:rsidRDefault="008E0632" w:rsidP="00DB624E">
            <w:pPr>
              <w:snapToGrid w:val="0"/>
              <w:spacing w:line="240" w:lineRule="auto"/>
              <w:jc w:val="center"/>
            </w:pPr>
          </w:p>
        </w:tc>
      </w:tr>
      <w:tr w:rsidR="008E0632" w14:paraId="5FDE240C" w14:textId="77777777" w:rsidTr="00DB624E">
        <w:tc>
          <w:tcPr>
            <w:tcW w:w="89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14C29D" w14:textId="77777777" w:rsidR="008E0632" w:rsidRPr="000638F5" w:rsidRDefault="008E0632" w:rsidP="00DB624E">
            <w:pPr>
              <w:snapToGrid w:val="0"/>
              <w:spacing w:line="240" w:lineRule="auto"/>
              <w:jc w:val="right"/>
              <w:rPr>
                <w:b/>
              </w:rPr>
            </w:pPr>
            <w:r w:rsidRPr="000638F5">
              <w:rPr>
                <w:b/>
              </w:rPr>
              <w:t>Total de pontos:</w:t>
            </w:r>
          </w:p>
        </w:tc>
        <w:tc>
          <w:tcPr>
            <w:tcW w:w="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7AD230" w14:textId="77777777" w:rsidR="008E0632" w:rsidRDefault="008E0632" w:rsidP="00DB624E">
            <w:pPr>
              <w:spacing w:line="240" w:lineRule="auto"/>
            </w:pPr>
          </w:p>
        </w:tc>
      </w:tr>
      <w:tr w:rsidR="008E0632" w14:paraId="108754FC" w14:textId="77777777" w:rsidTr="00DB624E">
        <w:tc>
          <w:tcPr>
            <w:tcW w:w="8930" w:type="dxa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19CB6E" w14:textId="77777777" w:rsidR="008E0632" w:rsidRPr="000638F5" w:rsidRDefault="008E0632" w:rsidP="00DB624E">
            <w:pPr>
              <w:snapToGrid w:val="0"/>
              <w:spacing w:line="240" w:lineRule="auto"/>
              <w:jc w:val="right"/>
              <w:rPr>
                <w:b/>
              </w:rPr>
            </w:pPr>
            <w:r w:rsidRPr="000638F5">
              <w:rPr>
                <w:b/>
              </w:rPr>
              <w:t>Média de pontos/ano:</w:t>
            </w:r>
          </w:p>
        </w:tc>
        <w:tc>
          <w:tcPr>
            <w:tcW w:w="9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9E35EB" w14:textId="77777777" w:rsidR="008E0632" w:rsidRDefault="008E0632" w:rsidP="00DB624E">
            <w:pPr>
              <w:spacing w:line="240" w:lineRule="auto"/>
            </w:pPr>
          </w:p>
        </w:tc>
      </w:tr>
    </w:tbl>
    <w:p w14:paraId="2D6B8CE4" w14:textId="77777777" w:rsidR="008E0632" w:rsidRDefault="008E0632" w:rsidP="005315C3">
      <w:pPr>
        <w:jc w:val="both"/>
        <w:rPr>
          <w:b/>
        </w:rPr>
      </w:pPr>
    </w:p>
    <w:p w14:paraId="0438FD04" w14:textId="13E8DCA2" w:rsidR="0019420F" w:rsidRDefault="0019420F" w:rsidP="005315C3">
      <w:pPr>
        <w:jc w:val="both"/>
      </w:pPr>
      <w:r>
        <w:rPr>
          <w:b/>
        </w:rPr>
        <w:t xml:space="preserve">Item </w:t>
      </w:r>
      <w:r w:rsidR="00736FA7">
        <w:rPr>
          <w:b/>
        </w:rPr>
        <w:t>5</w:t>
      </w:r>
      <w:r>
        <w:t xml:space="preserve">) </w:t>
      </w:r>
      <w:r w:rsidR="00C46E4A">
        <w:t>Possui</w:t>
      </w:r>
      <w:r>
        <w:t xml:space="preserve"> Financiamento aprovado vigente (FAPESP: </w:t>
      </w:r>
      <w:proofErr w:type="spellStart"/>
      <w:r>
        <w:t>Proj</w:t>
      </w:r>
      <w:proofErr w:type="spellEnd"/>
      <w:r>
        <w:t xml:space="preserve"> Regular, Temático, JP; CNPq: INCT, UNIVERSAL)? </w:t>
      </w:r>
      <w:proofErr w:type="gramStart"/>
      <w:r>
        <w:t>Qual?_</w:t>
      </w:r>
      <w:proofErr w:type="gramEnd"/>
      <w:r>
        <w:t>_________________________________</w:t>
      </w:r>
      <w:r w:rsidR="00C46E4A">
        <w:t>________________________________________________________</w:t>
      </w:r>
    </w:p>
    <w:p w14:paraId="0E824416" w14:textId="25830F14" w:rsidR="00A924F3" w:rsidRDefault="002465F6" w:rsidP="002465F6">
      <w:r>
        <w:rPr>
          <w:b/>
        </w:rPr>
        <w:t xml:space="preserve">Item </w:t>
      </w:r>
      <w:r w:rsidR="00736FA7">
        <w:rPr>
          <w:b/>
        </w:rPr>
        <w:t>6</w:t>
      </w:r>
      <w:r>
        <w:t xml:space="preserve">) </w:t>
      </w:r>
      <w:r w:rsidR="00C46E4A">
        <w:t xml:space="preserve">Possui </w:t>
      </w:r>
      <w:r>
        <w:t xml:space="preserve">Bolsa </w:t>
      </w:r>
      <w:r w:rsidR="00C46E4A">
        <w:t xml:space="preserve">de </w:t>
      </w:r>
      <w:r>
        <w:t xml:space="preserve">Produtividade em Pesquisa? </w:t>
      </w:r>
      <w:proofErr w:type="gramStart"/>
      <w:r>
        <w:t>Qual?:</w:t>
      </w:r>
      <w:proofErr w:type="gramEnd"/>
      <w:r>
        <w:t>______________________________________________</w:t>
      </w:r>
      <w:r w:rsidR="005315C3">
        <w:t>_______________________________</w:t>
      </w:r>
      <w:r w:rsidR="0098737E">
        <w:t>___________</w:t>
      </w:r>
    </w:p>
    <w:p w14:paraId="04733316" w14:textId="2BB89665" w:rsidR="002465F6" w:rsidRDefault="002465F6" w:rsidP="006B26E3">
      <w:pPr>
        <w:spacing w:line="240" w:lineRule="auto"/>
        <w:jc w:val="both"/>
      </w:pPr>
      <w:r>
        <w:rPr>
          <w:b/>
        </w:rPr>
        <w:t xml:space="preserve">Item </w:t>
      </w:r>
      <w:r w:rsidR="00736FA7">
        <w:rPr>
          <w:b/>
        </w:rPr>
        <w:t>7</w:t>
      </w:r>
      <w:proofErr w:type="gramStart"/>
      <w:r w:rsidR="00C46E4A">
        <w:t>) Neste</w:t>
      </w:r>
      <w:proofErr w:type="gramEnd"/>
      <w:r w:rsidR="00C46E4A">
        <w:t xml:space="preserve"> último ano </w:t>
      </w:r>
      <w:r>
        <w:t>(</w:t>
      </w:r>
      <w:r w:rsidR="00C46E4A">
        <w:t>20</w:t>
      </w:r>
      <w:r w:rsidR="00D8273C">
        <w:t>2</w:t>
      </w:r>
      <w:r w:rsidR="008E0632">
        <w:t>3</w:t>
      </w:r>
      <w:r>
        <w:t>) em quantos artigos científicos você foi o primeiro ou último autor?</w:t>
      </w:r>
    </w:p>
    <w:p w14:paraId="527B942E" w14:textId="77777777" w:rsidR="002465F6" w:rsidRDefault="002465F6" w:rsidP="006B26E3">
      <w:pPr>
        <w:spacing w:line="240" w:lineRule="auto"/>
        <w:jc w:val="both"/>
      </w:pPr>
      <w:r>
        <w:t xml:space="preserve">Total de </w:t>
      </w:r>
      <w:proofErr w:type="gramStart"/>
      <w:r>
        <w:t>Artigos:_</w:t>
      </w:r>
      <w:proofErr w:type="gramEnd"/>
      <w:r>
        <w:t>_________________________________</w:t>
      </w:r>
    </w:p>
    <w:p w14:paraId="69F08399" w14:textId="77777777" w:rsidR="002465F6" w:rsidRDefault="002465F6" w:rsidP="006B26E3">
      <w:pPr>
        <w:spacing w:line="240" w:lineRule="auto"/>
        <w:jc w:val="both"/>
      </w:pPr>
      <w:r>
        <w:t xml:space="preserve">Primeiro </w:t>
      </w:r>
      <w:proofErr w:type="gramStart"/>
      <w:r>
        <w:t>Autor:_</w:t>
      </w:r>
      <w:proofErr w:type="gramEnd"/>
      <w:r>
        <w:t>__________________________________</w:t>
      </w:r>
    </w:p>
    <w:p w14:paraId="367AB09F" w14:textId="4656D323" w:rsidR="00A924F3" w:rsidRDefault="002465F6" w:rsidP="006B26E3">
      <w:pPr>
        <w:spacing w:line="240" w:lineRule="auto"/>
        <w:jc w:val="both"/>
      </w:pPr>
      <w:r>
        <w:t xml:space="preserve">Último </w:t>
      </w:r>
      <w:proofErr w:type="gramStart"/>
      <w:r>
        <w:t>Autor:_</w:t>
      </w:r>
      <w:proofErr w:type="gramEnd"/>
      <w:r>
        <w:t>____________________________________</w:t>
      </w:r>
    </w:p>
    <w:p w14:paraId="4F0A12D8" w14:textId="1DFB40A0" w:rsidR="0098737E" w:rsidRDefault="005315C3" w:rsidP="005315C3">
      <w:pPr>
        <w:jc w:val="both"/>
      </w:pPr>
      <w:r>
        <w:rPr>
          <w:b/>
        </w:rPr>
        <w:t xml:space="preserve">Item </w:t>
      </w:r>
      <w:r w:rsidR="00736FA7">
        <w:rPr>
          <w:b/>
        </w:rPr>
        <w:t>8</w:t>
      </w:r>
      <w:proofErr w:type="gramStart"/>
      <w:r>
        <w:t xml:space="preserve">) </w:t>
      </w:r>
      <w:r w:rsidR="0098737E">
        <w:t>Está</w:t>
      </w:r>
      <w:proofErr w:type="gramEnd"/>
      <w:r w:rsidR="0098737E">
        <w:t xml:space="preserve"> credenciado (a) em algum Programa de Pós-graduação? </w:t>
      </w:r>
    </w:p>
    <w:p w14:paraId="624B6FD7" w14:textId="51084B92" w:rsidR="00C46E4A" w:rsidRDefault="0098737E" w:rsidP="005315C3">
      <w:pPr>
        <w:jc w:val="both"/>
      </w:pPr>
      <w:proofErr w:type="gramStart"/>
      <w:r>
        <w:t>Qual?_</w:t>
      </w:r>
      <w:proofErr w:type="gramEnd"/>
      <w:r>
        <w:t>_________________________________________________________________________________________</w:t>
      </w:r>
    </w:p>
    <w:p w14:paraId="32415332" w14:textId="36A92511" w:rsidR="005315C3" w:rsidRDefault="0098737E" w:rsidP="005315C3">
      <w:pPr>
        <w:jc w:val="both"/>
      </w:pPr>
      <w:r>
        <w:rPr>
          <w:b/>
        </w:rPr>
        <w:t xml:space="preserve">Item </w:t>
      </w:r>
      <w:r w:rsidR="00736FA7">
        <w:rPr>
          <w:b/>
        </w:rPr>
        <w:t>9</w:t>
      </w:r>
      <w:proofErr w:type="gramStart"/>
      <w:r>
        <w:t xml:space="preserve">) </w:t>
      </w:r>
      <w:r w:rsidR="005315C3">
        <w:t>Já</w:t>
      </w:r>
      <w:proofErr w:type="gramEnd"/>
      <w:r w:rsidR="005315C3">
        <w:t xml:space="preserve"> orientou alunos de IC, mestrado, doutorado, pós-doutorado? Quantos? Indique se foi com bolsa </w:t>
      </w:r>
      <w:r>
        <w:t xml:space="preserve">(agência) </w:t>
      </w:r>
      <w:r w:rsidR="005315C3">
        <w:t>ou</w:t>
      </w:r>
      <w:r>
        <w:t xml:space="preserve"> sem bolsa.</w:t>
      </w:r>
    </w:p>
    <w:p w14:paraId="0F2165FB" w14:textId="77777777" w:rsidR="005315C3" w:rsidRDefault="005315C3" w:rsidP="005315C3">
      <w:pPr>
        <w:spacing w:line="240" w:lineRule="auto"/>
        <w:jc w:val="both"/>
      </w:pPr>
      <w:proofErr w:type="gramStart"/>
      <w:r>
        <w:t>IC:_</w:t>
      </w:r>
      <w:proofErr w:type="gramEnd"/>
      <w:r>
        <w:t>________________________________________________________________________________________</w:t>
      </w:r>
    </w:p>
    <w:p w14:paraId="0F52063C" w14:textId="77777777" w:rsidR="005315C3" w:rsidRDefault="005315C3" w:rsidP="005315C3">
      <w:pPr>
        <w:spacing w:line="240" w:lineRule="auto"/>
        <w:jc w:val="both"/>
      </w:pPr>
      <w:proofErr w:type="gramStart"/>
      <w:r>
        <w:t>Mestrado:_</w:t>
      </w:r>
      <w:proofErr w:type="gramEnd"/>
      <w:r>
        <w:t>_________________________________________________________________________________</w:t>
      </w:r>
    </w:p>
    <w:p w14:paraId="58C5DA2D" w14:textId="77777777" w:rsidR="005315C3" w:rsidRDefault="005315C3" w:rsidP="005315C3">
      <w:pPr>
        <w:spacing w:line="240" w:lineRule="auto"/>
        <w:jc w:val="both"/>
      </w:pPr>
      <w:proofErr w:type="gramStart"/>
      <w:r>
        <w:t>Doutorado:_</w:t>
      </w:r>
      <w:proofErr w:type="gramEnd"/>
      <w:r>
        <w:t>________________________________________________________________________________</w:t>
      </w:r>
    </w:p>
    <w:p w14:paraId="12BF5640" w14:textId="1CA8497D" w:rsidR="00A924F3" w:rsidRDefault="005315C3" w:rsidP="006B26E3">
      <w:pPr>
        <w:spacing w:line="240" w:lineRule="auto"/>
        <w:jc w:val="both"/>
      </w:pPr>
      <w:r>
        <w:t>Pós-</w:t>
      </w:r>
      <w:proofErr w:type="gramStart"/>
      <w:r>
        <w:t>Doutorado:_</w:t>
      </w:r>
      <w:proofErr w:type="gramEnd"/>
      <w:r>
        <w:t>____________________________________________________________________________</w:t>
      </w:r>
    </w:p>
    <w:p w14:paraId="478D6845" w14:textId="1FF999D7" w:rsidR="005315C3" w:rsidRDefault="005315C3" w:rsidP="005315C3">
      <w:pPr>
        <w:jc w:val="both"/>
      </w:pPr>
      <w:r>
        <w:rPr>
          <w:b/>
        </w:rPr>
        <w:t xml:space="preserve">Item </w:t>
      </w:r>
      <w:r w:rsidR="00736FA7">
        <w:rPr>
          <w:b/>
        </w:rPr>
        <w:t>10</w:t>
      </w:r>
      <w:proofErr w:type="gramStart"/>
      <w:r>
        <w:t>) Atualmente</w:t>
      </w:r>
      <w:proofErr w:type="gramEnd"/>
      <w:r>
        <w:t xml:space="preserve">, orienta alunos de IC, mestrado, doutorado, pós-doutorado? Quantos? Indique se é com bolsa </w:t>
      </w:r>
      <w:r w:rsidR="0098737E">
        <w:t xml:space="preserve">(agência) </w:t>
      </w:r>
      <w:r>
        <w:t>ou sem bolsa.</w:t>
      </w:r>
    </w:p>
    <w:p w14:paraId="16E5FA2F" w14:textId="77777777" w:rsidR="005315C3" w:rsidRDefault="005315C3" w:rsidP="005315C3">
      <w:pPr>
        <w:spacing w:line="240" w:lineRule="auto"/>
        <w:jc w:val="both"/>
      </w:pPr>
      <w:proofErr w:type="gramStart"/>
      <w:r>
        <w:lastRenderedPageBreak/>
        <w:t>IC:_</w:t>
      </w:r>
      <w:proofErr w:type="gramEnd"/>
      <w:r>
        <w:t>________________________________________________________________________________________</w:t>
      </w:r>
    </w:p>
    <w:p w14:paraId="0FBB8BC2" w14:textId="77777777" w:rsidR="005315C3" w:rsidRDefault="005315C3" w:rsidP="005315C3">
      <w:pPr>
        <w:spacing w:line="240" w:lineRule="auto"/>
        <w:jc w:val="both"/>
      </w:pPr>
      <w:proofErr w:type="gramStart"/>
      <w:r>
        <w:t>Mestrado:_</w:t>
      </w:r>
      <w:proofErr w:type="gramEnd"/>
      <w:r>
        <w:t>_________________________________________________________________________________</w:t>
      </w:r>
    </w:p>
    <w:p w14:paraId="28ED4B2C" w14:textId="77777777" w:rsidR="005315C3" w:rsidRDefault="005315C3" w:rsidP="005315C3">
      <w:pPr>
        <w:spacing w:line="240" w:lineRule="auto"/>
        <w:jc w:val="both"/>
      </w:pPr>
      <w:proofErr w:type="gramStart"/>
      <w:r>
        <w:t>Doutorado:_</w:t>
      </w:r>
      <w:proofErr w:type="gramEnd"/>
      <w:r>
        <w:t>________________________________________________________________________________</w:t>
      </w:r>
    </w:p>
    <w:p w14:paraId="515C953D" w14:textId="08E37CA7" w:rsidR="00A924F3" w:rsidRDefault="005315C3" w:rsidP="006B26E3">
      <w:pPr>
        <w:spacing w:line="240" w:lineRule="auto"/>
        <w:jc w:val="both"/>
      </w:pPr>
      <w:r>
        <w:t>Pós-</w:t>
      </w:r>
      <w:proofErr w:type="gramStart"/>
      <w:r>
        <w:t>Doutorado:_</w:t>
      </w:r>
      <w:proofErr w:type="gramEnd"/>
      <w:r>
        <w:t>____________________________________________________________________________</w:t>
      </w:r>
    </w:p>
    <w:p w14:paraId="7190A2AE" w14:textId="211E38E0" w:rsidR="00D8273C" w:rsidRDefault="00D8273C" w:rsidP="00D8273C">
      <w:pPr>
        <w:spacing w:line="240" w:lineRule="auto"/>
        <w:jc w:val="both"/>
      </w:pPr>
      <w:r>
        <w:rPr>
          <w:b/>
        </w:rPr>
        <w:t xml:space="preserve">Item </w:t>
      </w:r>
      <w:r w:rsidR="00575231">
        <w:rPr>
          <w:b/>
        </w:rPr>
        <w:t>10</w:t>
      </w:r>
      <w:proofErr w:type="gramStart"/>
      <w:r>
        <w:t>) Você</w:t>
      </w:r>
      <w:proofErr w:type="gramEnd"/>
      <w:r>
        <w:t xml:space="preserve"> proporia a criação de disciplinas ao Programa? Se sim, descreva-as. </w:t>
      </w:r>
    </w:p>
    <w:p w14:paraId="5D019E73" w14:textId="6FDF005B" w:rsidR="00D8273C" w:rsidRDefault="00D8273C" w:rsidP="00D8273C">
      <w:pPr>
        <w:spacing w:line="480" w:lineRule="auto"/>
        <w:jc w:val="both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2219AF" w14:textId="77777777" w:rsidR="00575231" w:rsidRDefault="00575231">
      <w:pPr>
        <w:rPr>
          <w:b/>
        </w:rPr>
      </w:pPr>
      <w:r>
        <w:rPr>
          <w:b/>
        </w:rPr>
        <w:br w:type="page"/>
      </w:r>
    </w:p>
    <w:p w14:paraId="1AE82961" w14:textId="1662173C" w:rsidR="002465F6" w:rsidRDefault="002465F6" w:rsidP="006B26E3">
      <w:pPr>
        <w:spacing w:line="240" w:lineRule="auto"/>
        <w:jc w:val="both"/>
      </w:pPr>
      <w:r>
        <w:rPr>
          <w:b/>
        </w:rPr>
        <w:lastRenderedPageBreak/>
        <w:t xml:space="preserve">Item </w:t>
      </w:r>
      <w:r w:rsidR="00D8273C">
        <w:rPr>
          <w:b/>
        </w:rPr>
        <w:t>1</w:t>
      </w:r>
      <w:r w:rsidR="00575231">
        <w:rPr>
          <w:b/>
        </w:rPr>
        <w:t>1</w:t>
      </w:r>
      <w:r>
        <w:t>) Qual das linhas de pesquisa do Programa CNEM você se insere? Justifique em poucas palavras.</w:t>
      </w:r>
    </w:p>
    <w:p w14:paraId="631C3E63" w14:textId="77777777" w:rsidR="005B3725" w:rsidRPr="005B3725" w:rsidRDefault="005B3725" w:rsidP="005B3725">
      <w:pPr>
        <w:shd w:val="clear" w:color="auto" w:fill="FFFFFF"/>
        <w:spacing w:before="300" w:after="210" w:line="312" w:lineRule="atLeast"/>
        <w:outlineLvl w:val="2"/>
        <w:rPr>
          <w:u w:val="single"/>
        </w:rPr>
      </w:pPr>
      <w:r w:rsidRPr="005B3725">
        <w:rPr>
          <w:u w:val="single"/>
        </w:rPr>
        <w:t>Área de Concentração: Ciências do Esporte - AA</w:t>
      </w:r>
    </w:p>
    <w:p w14:paraId="4D9257BF" w14:textId="77777777" w:rsidR="005B3725" w:rsidRPr="005B3725" w:rsidRDefault="005B3725" w:rsidP="005B3725">
      <w:pPr>
        <w:shd w:val="clear" w:color="auto" w:fill="FFFFFF"/>
        <w:spacing w:after="240" w:line="240" w:lineRule="auto"/>
        <w:jc w:val="both"/>
        <w:rPr>
          <w:u w:val="single"/>
        </w:rPr>
      </w:pPr>
      <w:r w:rsidRPr="005B3725">
        <w:rPr>
          <w:u w:val="single"/>
        </w:rPr>
        <w:t>Linha: Ciências do Esporte aplicadas à modelos experimentais e humanos</w:t>
      </w:r>
    </w:p>
    <w:p w14:paraId="023D16ED" w14:textId="77777777" w:rsidR="005B3725" w:rsidRPr="005B3725" w:rsidRDefault="005B3725" w:rsidP="005B3725">
      <w:pPr>
        <w:shd w:val="clear" w:color="auto" w:fill="FFFFFF"/>
        <w:spacing w:after="240" w:line="240" w:lineRule="auto"/>
        <w:jc w:val="both"/>
      </w:pPr>
      <w:r w:rsidRPr="005B3725">
        <w:rPr>
          <w:u w:val="single"/>
        </w:rPr>
        <w:t>Descrição da Linha</w:t>
      </w:r>
      <w:r w:rsidRPr="005B3725">
        <w:t>: Respostas fisiológicas e moleculares ao exercício físico, avaliação do comportamento, treinamento físico aplicado a modelos experimentais e humanos, biodinâmica do movimento e pedagogia do treinamento desportivo.</w:t>
      </w:r>
    </w:p>
    <w:p w14:paraId="6AE5247A" w14:textId="66508A2A" w:rsidR="005B3725" w:rsidRPr="005B3725" w:rsidRDefault="005B3725" w:rsidP="005B3725">
      <w:pPr>
        <w:shd w:val="clear" w:color="auto" w:fill="FFFFFF"/>
        <w:spacing w:after="240" w:line="240" w:lineRule="auto"/>
        <w:jc w:val="both"/>
        <w:rPr>
          <w:u w:val="single"/>
        </w:rPr>
      </w:pPr>
      <w:r w:rsidRPr="005B3725">
        <w:rPr>
          <w:u w:val="single"/>
        </w:rPr>
        <w:t>Área de Concentração: Ciências Nutricionais e Metabolismo - AB</w:t>
      </w:r>
    </w:p>
    <w:p w14:paraId="73B54F08" w14:textId="77777777" w:rsidR="005B3725" w:rsidRPr="005B3725" w:rsidRDefault="005B3725" w:rsidP="005B3725">
      <w:pPr>
        <w:shd w:val="clear" w:color="auto" w:fill="FFFFFF"/>
        <w:spacing w:after="240" w:line="240" w:lineRule="auto"/>
        <w:jc w:val="both"/>
        <w:rPr>
          <w:u w:val="single"/>
        </w:rPr>
      </w:pPr>
      <w:r w:rsidRPr="005B3725">
        <w:rPr>
          <w:u w:val="single"/>
        </w:rPr>
        <w:t>Linha: Sinalização Celular, Nutrientes e Saúde</w:t>
      </w:r>
    </w:p>
    <w:p w14:paraId="0DA5E9B5" w14:textId="77777777" w:rsidR="005B3725" w:rsidRPr="005B3725" w:rsidRDefault="005B3725" w:rsidP="005B3725">
      <w:pPr>
        <w:shd w:val="clear" w:color="auto" w:fill="FFFFFF"/>
        <w:spacing w:after="240" w:line="240" w:lineRule="auto"/>
        <w:jc w:val="both"/>
      </w:pPr>
      <w:r w:rsidRPr="005B3725">
        <w:rPr>
          <w:u w:val="single"/>
        </w:rPr>
        <w:t>Descrição da Linha:</w:t>
      </w:r>
      <w:r w:rsidRPr="005B3725">
        <w:t xml:space="preserve"> Mecanismos moleculares envolvidos em desordens metabólicas; controle da ingestão alimentar e do gasto energético; </w:t>
      </w:r>
      <w:proofErr w:type="spellStart"/>
      <w:r w:rsidRPr="005B3725">
        <w:t>epigenética</w:t>
      </w:r>
      <w:proofErr w:type="spellEnd"/>
      <w:r w:rsidRPr="005B3725">
        <w:t xml:space="preserve">; </w:t>
      </w:r>
      <w:proofErr w:type="spellStart"/>
      <w:r w:rsidRPr="005B3725">
        <w:t>nutrigenômica</w:t>
      </w:r>
      <w:proofErr w:type="spellEnd"/>
      <w:r w:rsidRPr="005B3725">
        <w:t xml:space="preserve">; programação metabólica; inflamação, dor e reparo tecidual; descrição e aplicação de compostos </w:t>
      </w:r>
      <w:proofErr w:type="spellStart"/>
      <w:r w:rsidRPr="005B3725">
        <w:t>bioativos</w:t>
      </w:r>
      <w:proofErr w:type="spellEnd"/>
      <w:r w:rsidRPr="005B3725">
        <w:t>, suplementos e nutrientes nas doenças crônicas não transmissíveis associadas à nutrição; nutrição translacional; microbiota intestinal.</w:t>
      </w:r>
    </w:p>
    <w:p w14:paraId="51C3320A" w14:textId="77777777" w:rsidR="002465F6" w:rsidRDefault="005315C3" w:rsidP="002465F6">
      <w:pPr>
        <w:jc w:val="both"/>
      </w:pPr>
      <w:r>
        <w:t>_______________________________________________________________________________________________</w:t>
      </w:r>
    </w:p>
    <w:p w14:paraId="48638319" w14:textId="77777777" w:rsidR="005315C3" w:rsidRDefault="005315C3" w:rsidP="005315C3">
      <w:pPr>
        <w:jc w:val="both"/>
      </w:pPr>
      <w:r>
        <w:t>_______________________________________________________________________________________________</w:t>
      </w:r>
    </w:p>
    <w:p w14:paraId="2CA92B47" w14:textId="77777777" w:rsidR="005315C3" w:rsidRDefault="005315C3" w:rsidP="005315C3">
      <w:pPr>
        <w:jc w:val="both"/>
      </w:pPr>
      <w:r>
        <w:t>_______________________________________________________________________________________________</w:t>
      </w:r>
    </w:p>
    <w:p w14:paraId="32348521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23E40AD9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7E80E1B9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31606D92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5B583B27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70EE0A6C" w14:textId="77777777" w:rsidR="002465F6" w:rsidRDefault="005315C3" w:rsidP="002465F6">
      <w:pPr>
        <w:jc w:val="both"/>
      </w:pPr>
      <w:r>
        <w:t>_______________________________________________________________________________________________</w:t>
      </w:r>
    </w:p>
    <w:p w14:paraId="61B8D31F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0A88402E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2812D81D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75F99B3C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03C550AD" w14:textId="77777777" w:rsidR="00A924F3" w:rsidRDefault="00A924F3" w:rsidP="00A924F3">
      <w:pPr>
        <w:jc w:val="both"/>
      </w:pPr>
      <w:r>
        <w:t>_______________________________________________________________________________________________</w:t>
      </w:r>
    </w:p>
    <w:p w14:paraId="32F578B2" w14:textId="04114685" w:rsidR="00A924F3" w:rsidRPr="00A924F3" w:rsidRDefault="00A924F3" w:rsidP="008E77F2">
      <w:pPr>
        <w:jc w:val="both"/>
      </w:pPr>
      <w:r>
        <w:t>_______________________________________________________________________________________________</w:t>
      </w:r>
    </w:p>
    <w:p w14:paraId="0EA6218F" w14:textId="77777777" w:rsidR="00575231" w:rsidRDefault="00575231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7712C3F2" w14:textId="7768E856" w:rsidR="008E77F2" w:rsidRDefault="008E77F2" w:rsidP="008E77F2">
      <w:pPr>
        <w:jc w:val="both"/>
      </w:pPr>
      <w:proofErr w:type="spellStart"/>
      <w:r w:rsidRPr="008E77F2">
        <w:rPr>
          <w:b/>
          <w:u w:val="single"/>
        </w:rPr>
        <w:lastRenderedPageBreak/>
        <w:t>Parecer</w:t>
      </w:r>
      <w:proofErr w:type="spellEnd"/>
      <w:r w:rsidRPr="008E77F2">
        <w:rPr>
          <w:b/>
          <w:u w:val="single"/>
        </w:rPr>
        <w:t xml:space="preserve"> da </w:t>
      </w:r>
      <w:proofErr w:type="gramStart"/>
      <w:r w:rsidRPr="008E77F2">
        <w:rPr>
          <w:b/>
          <w:u w:val="single"/>
        </w:rPr>
        <w:t>Comissão</w:t>
      </w:r>
      <w:r>
        <w:t>:_</w:t>
      </w:r>
      <w:proofErr w:type="gramEnd"/>
      <w:r>
        <w:t>____________________________________________________________________________</w:t>
      </w:r>
    </w:p>
    <w:p w14:paraId="25F41EB7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214B1971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591BB80D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1770A6D0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57BC361A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6A747AA7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11925880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3659D555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2F59E583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26C69EF2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2CCC60EA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37AEB0EC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43C62540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238FE816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62C753AE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13E22330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656CAE45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156671FF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163010D1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4D01D8D9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5AE8DC24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32522CB7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158A47F1" w14:textId="77777777" w:rsidR="008E77F2" w:rsidRDefault="008E77F2" w:rsidP="008E77F2">
      <w:pPr>
        <w:jc w:val="both"/>
      </w:pPr>
      <w:r>
        <w:t>_______________________________________________________________________________________________</w:t>
      </w:r>
    </w:p>
    <w:p w14:paraId="74F6ABC2" w14:textId="77777777" w:rsidR="008E77F2" w:rsidRDefault="008E77F2" w:rsidP="008E77F2">
      <w:pPr>
        <w:jc w:val="both"/>
      </w:pPr>
    </w:p>
    <w:p w14:paraId="36282F0F" w14:textId="77777777" w:rsidR="008E77F2" w:rsidRDefault="008E77F2" w:rsidP="008E77F2">
      <w:pPr>
        <w:jc w:val="center"/>
      </w:pPr>
      <w:r>
        <w:t>Limeira, ___________________________________________</w:t>
      </w:r>
    </w:p>
    <w:p w14:paraId="3EA21669" w14:textId="77777777" w:rsidR="002465F6" w:rsidRDefault="002465F6" w:rsidP="002465F6">
      <w:pPr>
        <w:jc w:val="both"/>
      </w:pPr>
    </w:p>
    <w:p w14:paraId="6B428A51" w14:textId="77777777" w:rsidR="008E77F2" w:rsidRPr="005F4A41" w:rsidRDefault="008E77F2" w:rsidP="008E77F2">
      <w:pPr>
        <w:spacing w:line="240" w:lineRule="auto"/>
        <w:ind w:right="34"/>
        <w:jc w:val="center"/>
        <w:rPr>
          <w:rFonts w:asciiTheme="minorHAnsi" w:hAnsiTheme="minorHAnsi"/>
          <w:b/>
          <w:sz w:val="24"/>
          <w:shd w:val="clear" w:color="auto" w:fill="FFFFFF"/>
        </w:rPr>
      </w:pPr>
      <w:r>
        <w:rPr>
          <w:rFonts w:asciiTheme="minorHAnsi" w:hAnsiTheme="minorHAnsi"/>
          <w:b/>
          <w:sz w:val="24"/>
        </w:rPr>
        <w:t xml:space="preserve">COMISSÃO DO </w:t>
      </w:r>
      <w:r w:rsidRPr="006F194F">
        <w:rPr>
          <w:rFonts w:asciiTheme="minorHAnsi" w:hAnsiTheme="minorHAnsi"/>
          <w:b/>
          <w:sz w:val="24"/>
        </w:rPr>
        <w:t xml:space="preserve">PROGRAMA DE PÓS-GRADUAÇÃO EM CIÊNCIAS </w:t>
      </w:r>
      <w:r w:rsidRPr="006F194F">
        <w:rPr>
          <w:rFonts w:asciiTheme="minorHAnsi" w:hAnsiTheme="minorHAnsi"/>
          <w:b/>
          <w:sz w:val="24"/>
          <w:shd w:val="clear" w:color="auto" w:fill="FFFFFF"/>
        </w:rPr>
        <w:t>DA NUTRIÇÃO E DO ESPORTE E METABOLISMO (CNEM)</w:t>
      </w:r>
    </w:p>
    <w:bookmarkEnd w:id="0"/>
    <w:p w14:paraId="72C12CE6" w14:textId="77777777" w:rsidR="006F194F" w:rsidRPr="006F194F" w:rsidRDefault="006F194F" w:rsidP="002465F6">
      <w:pPr>
        <w:spacing w:line="240" w:lineRule="auto"/>
        <w:ind w:right="34"/>
        <w:jc w:val="both"/>
        <w:rPr>
          <w:rFonts w:asciiTheme="minorHAnsi" w:hAnsiTheme="minorHAnsi"/>
          <w:sz w:val="24"/>
        </w:rPr>
      </w:pPr>
    </w:p>
    <w:sectPr w:rsidR="006F194F" w:rsidRPr="006F194F" w:rsidSect="009060BA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F16B39" w14:textId="77777777" w:rsidR="003541A5" w:rsidRPr="009839D6" w:rsidRDefault="003541A5" w:rsidP="00F3043D">
      <w:pPr>
        <w:pStyle w:val="PargrafodaLista"/>
        <w:spacing w:after="0" w:line="240" w:lineRule="auto"/>
      </w:pPr>
      <w:r>
        <w:separator/>
      </w:r>
    </w:p>
  </w:endnote>
  <w:endnote w:type="continuationSeparator" w:id="0">
    <w:p w14:paraId="2C57110A" w14:textId="77777777" w:rsidR="003541A5" w:rsidRPr="009839D6" w:rsidRDefault="003541A5" w:rsidP="00F3043D">
      <w:pPr>
        <w:pStyle w:val="PargrafodaLista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6636361"/>
      <w:docPartObj>
        <w:docPartGallery w:val="Page Numbers (Bottom of Page)"/>
        <w:docPartUnique/>
      </w:docPartObj>
    </w:sdtPr>
    <w:sdtEndPr/>
    <w:sdtContent>
      <w:p w14:paraId="50D912A4" w14:textId="77777777" w:rsidR="0019420F" w:rsidRDefault="0019420F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287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AD00A2" w14:textId="77777777" w:rsidR="0019420F" w:rsidRDefault="0019420F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306DE5" w14:textId="77777777" w:rsidR="003541A5" w:rsidRPr="009839D6" w:rsidRDefault="003541A5" w:rsidP="00F3043D">
      <w:pPr>
        <w:pStyle w:val="PargrafodaLista"/>
        <w:spacing w:after="0" w:line="240" w:lineRule="auto"/>
      </w:pPr>
      <w:r>
        <w:separator/>
      </w:r>
    </w:p>
  </w:footnote>
  <w:footnote w:type="continuationSeparator" w:id="0">
    <w:p w14:paraId="6345A44A" w14:textId="77777777" w:rsidR="003541A5" w:rsidRPr="009839D6" w:rsidRDefault="003541A5" w:rsidP="00F3043D">
      <w:pPr>
        <w:pStyle w:val="PargrafodaLista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2C2FA2"/>
    <w:multiLevelType w:val="multilevel"/>
    <w:tmpl w:val="483C74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96036AE"/>
    <w:multiLevelType w:val="hybridMultilevel"/>
    <w:tmpl w:val="E0D253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DY3NTcxsTA2MTZX0lEKTi0uzszPAykwrgUAfIjS6ywAAAA="/>
  </w:docVars>
  <w:rsids>
    <w:rsidRoot w:val="00DA0C64"/>
    <w:rsid w:val="00045CD1"/>
    <w:rsid w:val="00054F8F"/>
    <w:rsid w:val="000603D9"/>
    <w:rsid w:val="00067701"/>
    <w:rsid w:val="00125117"/>
    <w:rsid w:val="00125FC2"/>
    <w:rsid w:val="00154F9C"/>
    <w:rsid w:val="001653E1"/>
    <w:rsid w:val="001738EB"/>
    <w:rsid w:val="0017639F"/>
    <w:rsid w:val="0019420F"/>
    <w:rsid w:val="0022689F"/>
    <w:rsid w:val="00245AA8"/>
    <w:rsid w:val="002465F6"/>
    <w:rsid w:val="00255A99"/>
    <w:rsid w:val="00265B47"/>
    <w:rsid w:val="0029102E"/>
    <w:rsid w:val="002B1469"/>
    <w:rsid w:val="00322873"/>
    <w:rsid w:val="003541A5"/>
    <w:rsid w:val="003B4007"/>
    <w:rsid w:val="00457B32"/>
    <w:rsid w:val="005010A0"/>
    <w:rsid w:val="00510E65"/>
    <w:rsid w:val="00525BE3"/>
    <w:rsid w:val="005315C3"/>
    <w:rsid w:val="00557F03"/>
    <w:rsid w:val="0056449F"/>
    <w:rsid w:val="00575231"/>
    <w:rsid w:val="005B3725"/>
    <w:rsid w:val="005C0343"/>
    <w:rsid w:val="005C7C3B"/>
    <w:rsid w:val="005E3825"/>
    <w:rsid w:val="005F4A41"/>
    <w:rsid w:val="00603CDA"/>
    <w:rsid w:val="006A319A"/>
    <w:rsid w:val="006B26E3"/>
    <w:rsid w:val="006C11A6"/>
    <w:rsid w:val="006F1710"/>
    <w:rsid w:val="006F194F"/>
    <w:rsid w:val="007123DD"/>
    <w:rsid w:val="00736FA7"/>
    <w:rsid w:val="00787C8E"/>
    <w:rsid w:val="007D5B2D"/>
    <w:rsid w:val="0087294F"/>
    <w:rsid w:val="00885C0A"/>
    <w:rsid w:val="008D614B"/>
    <w:rsid w:val="008E0632"/>
    <w:rsid w:val="008E77F2"/>
    <w:rsid w:val="009060BA"/>
    <w:rsid w:val="0098737E"/>
    <w:rsid w:val="009B48A0"/>
    <w:rsid w:val="009C2959"/>
    <w:rsid w:val="009C4526"/>
    <w:rsid w:val="00A924F3"/>
    <w:rsid w:val="00A94864"/>
    <w:rsid w:val="00AB327E"/>
    <w:rsid w:val="00B34004"/>
    <w:rsid w:val="00B40C3B"/>
    <w:rsid w:val="00B758E9"/>
    <w:rsid w:val="00B818E4"/>
    <w:rsid w:val="00BA377A"/>
    <w:rsid w:val="00C46E4A"/>
    <w:rsid w:val="00CA02BC"/>
    <w:rsid w:val="00CD062E"/>
    <w:rsid w:val="00D8273C"/>
    <w:rsid w:val="00D906A5"/>
    <w:rsid w:val="00DA0C64"/>
    <w:rsid w:val="00DB3981"/>
    <w:rsid w:val="00E222E0"/>
    <w:rsid w:val="00E43249"/>
    <w:rsid w:val="00E91FFE"/>
    <w:rsid w:val="00F058F9"/>
    <w:rsid w:val="00F3043D"/>
    <w:rsid w:val="00F43B06"/>
    <w:rsid w:val="00F97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3DD483"/>
  <w15:docId w15:val="{617B954A-3F41-4B65-97A5-2AF409740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0C64"/>
    <w:rPr>
      <w:rFonts w:ascii="Calibri" w:eastAsia="Calibri" w:hAnsi="Calibri" w:cs="Times New Roman"/>
    </w:rPr>
  </w:style>
  <w:style w:type="paragraph" w:styleId="Ttulo3">
    <w:name w:val="heading 3"/>
    <w:basedOn w:val="Normal"/>
    <w:link w:val="Ttulo3Char"/>
    <w:uiPriority w:val="9"/>
    <w:qFormat/>
    <w:rsid w:val="005B37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A0C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DA0C64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DA0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A0C64"/>
    <w:rPr>
      <w:rFonts w:ascii="Tahoma" w:eastAsia="Calibri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semiHidden/>
    <w:unhideWhenUsed/>
    <w:rsid w:val="00F3043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F3043D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F3043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3043D"/>
    <w:rPr>
      <w:rFonts w:ascii="Calibri" w:eastAsia="Calibri" w:hAnsi="Calibri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5B3725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Forte">
    <w:name w:val="Strong"/>
    <w:basedOn w:val="Fontepargpadro"/>
    <w:uiPriority w:val="22"/>
    <w:qFormat/>
    <w:rsid w:val="005B37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02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1468</Words>
  <Characters>7932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rada</dc:creator>
  <cp:lastModifiedBy>Maria Claudia Gonçalves de Oliveira</cp:lastModifiedBy>
  <cp:revision>4</cp:revision>
  <dcterms:created xsi:type="dcterms:W3CDTF">2024-02-22T19:30:00Z</dcterms:created>
  <dcterms:modified xsi:type="dcterms:W3CDTF">2024-02-23T17:21:00Z</dcterms:modified>
</cp:coreProperties>
</file>